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714BA" w14:textId="659D593E" w:rsidR="00631555" w:rsidRPr="00DF1FA2" w:rsidRDefault="002E6BDF" w:rsidP="00991370">
      <w:pPr>
        <w:pStyle w:val="Heading1"/>
        <w:spacing w:before="50" w:line="360" w:lineRule="auto"/>
        <w:ind w:left="0" w:right="-1"/>
        <w:rPr>
          <w:b w:val="0"/>
          <w:sz w:val="24"/>
          <w:szCs w:val="24"/>
          <w:lang w:val="pt-PT"/>
        </w:rPr>
      </w:pPr>
      <w:r w:rsidRPr="00DF1FA2">
        <w:rPr>
          <w:sz w:val="24"/>
          <w:szCs w:val="24"/>
          <w:lang w:val="pt-PT"/>
        </w:rPr>
        <w:t>Proposta d</w:t>
      </w:r>
      <w:r w:rsidR="00DC280D" w:rsidRPr="00DF1FA2">
        <w:rPr>
          <w:sz w:val="24"/>
          <w:szCs w:val="24"/>
          <w:lang w:val="pt-PT"/>
        </w:rPr>
        <w:t>e</w:t>
      </w:r>
      <w:r w:rsidRPr="00DF1FA2">
        <w:rPr>
          <w:sz w:val="24"/>
          <w:szCs w:val="24"/>
          <w:lang w:val="pt-PT"/>
        </w:rPr>
        <w:t xml:space="preserve"> Projeto de Doutoramento a Desenvolver</w:t>
      </w:r>
      <w:r w:rsidR="00E40F8D" w:rsidRPr="00DF1FA2">
        <w:rPr>
          <w:sz w:val="24"/>
          <w:szCs w:val="24"/>
          <w:lang w:val="pt-PT"/>
        </w:rPr>
        <w:t xml:space="preserve"> no </w:t>
      </w:r>
      <w:r w:rsidRPr="00DF1FA2">
        <w:rPr>
          <w:sz w:val="24"/>
          <w:szCs w:val="24"/>
          <w:lang w:val="pt-PT"/>
        </w:rPr>
        <w:t>Â</w:t>
      </w:r>
      <w:r w:rsidR="00E40F8D" w:rsidRPr="00DF1FA2">
        <w:rPr>
          <w:sz w:val="24"/>
          <w:szCs w:val="24"/>
          <w:lang w:val="pt-PT"/>
        </w:rPr>
        <w:t>mbito</w:t>
      </w:r>
      <w:r w:rsidR="00631555" w:rsidRPr="00DF1FA2">
        <w:rPr>
          <w:sz w:val="24"/>
          <w:szCs w:val="24"/>
          <w:lang w:val="pt-PT"/>
        </w:rPr>
        <w:t xml:space="preserve"> do </w:t>
      </w:r>
      <w:r w:rsidR="00B85A0E" w:rsidRPr="00DF1FA2">
        <w:rPr>
          <w:sz w:val="24"/>
          <w:szCs w:val="24"/>
          <w:lang w:val="pt-PT"/>
        </w:rPr>
        <w:t xml:space="preserve">1º </w:t>
      </w:r>
      <w:r w:rsidR="00631555" w:rsidRPr="00DF1FA2">
        <w:rPr>
          <w:sz w:val="24"/>
          <w:szCs w:val="24"/>
          <w:lang w:val="pt-PT"/>
        </w:rPr>
        <w:t xml:space="preserve">Concurso para Atribuição de Bolsas de </w:t>
      </w:r>
      <w:r w:rsidR="00962C06" w:rsidRPr="00DF1FA2">
        <w:rPr>
          <w:sz w:val="24"/>
          <w:szCs w:val="24"/>
          <w:lang w:val="pt-PT"/>
        </w:rPr>
        <w:t xml:space="preserve">Investigação </w:t>
      </w:r>
      <w:r w:rsidR="00E40F8D" w:rsidRPr="00DF1FA2">
        <w:rPr>
          <w:sz w:val="24"/>
          <w:szCs w:val="24"/>
          <w:lang w:val="pt-PT"/>
        </w:rPr>
        <w:t xml:space="preserve">na </w:t>
      </w:r>
      <w:r w:rsidR="008335D9" w:rsidRPr="00DF1FA2">
        <w:rPr>
          <w:sz w:val="24"/>
          <w:szCs w:val="24"/>
          <w:lang w:val="pt-PT"/>
        </w:rPr>
        <w:t>Á</w:t>
      </w:r>
      <w:r w:rsidR="00E40F8D" w:rsidRPr="00DF1FA2">
        <w:rPr>
          <w:sz w:val="24"/>
          <w:szCs w:val="24"/>
          <w:lang w:val="pt-PT"/>
        </w:rPr>
        <w:t xml:space="preserve">rea de Engenharia </w:t>
      </w:r>
      <w:r w:rsidR="00D775B4" w:rsidRPr="00DF1FA2">
        <w:rPr>
          <w:sz w:val="24"/>
          <w:szCs w:val="24"/>
          <w:lang w:val="pt-PT"/>
        </w:rPr>
        <w:t>Civil</w:t>
      </w:r>
    </w:p>
    <w:p w14:paraId="2894D118" w14:textId="368702E8" w:rsidR="00CD1B46" w:rsidRPr="00DF1FA2" w:rsidRDefault="00E40F8D" w:rsidP="002E6BDF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DF1FA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Título do </w:t>
      </w:r>
      <w:r w:rsidR="008335D9" w:rsidRPr="00DF1FA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rojeto</w:t>
      </w:r>
    </w:p>
    <w:p w14:paraId="49D0F057" w14:textId="187BC162" w:rsidR="00C325CE" w:rsidRPr="006A7222" w:rsidRDefault="004801AA" w:rsidP="00373B13">
      <w:pPr>
        <w:pStyle w:val="BodyText"/>
        <w:spacing w:before="60" w:after="60" w:line="300" w:lineRule="exact"/>
        <w:jc w:val="both"/>
        <w:rPr>
          <w:rFonts w:asciiTheme="minorHAnsi" w:hAnsiTheme="minorHAnsi"/>
          <w:bCs/>
          <w:w w:val="105"/>
          <w:sz w:val="20"/>
          <w:szCs w:val="20"/>
          <w:lang w:val="pt-PT"/>
        </w:rPr>
      </w:pP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Título:</w:t>
      </w:r>
      <w:r w:rsidRPr="00DF1FA2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BC032F" w:rsidRPr="006A7222">
        <w:rPr>
          <w:rFonts w:asciiTheme="minorHAnsi" w:hAnsiTheme="minorHAnsi" w:cstheme="minorHAnsi"/>
          <w:bCs/>
          <w:sz w:val="20"/>
          <w:szCs w:val="20"/>
          <w:lang w:val="pt-PT"/>
        </w:rPr>
        <w:t>INOVAÇÃO EM REGENERAÇÃO URBANA: DINÂMICAS CULTURAIS CRIATIVAS PARA O CENTRO DE MOÇÂMEDES, ANGOLA</w:t>
      </w:r>
    </w:p>
    <w:p w14:paraId="4A2BD3A7" w14:textId="09EEA531" w:rsidR="00470527" w:rsidRPr="00DF1FA2" w:rsidRDefault="00470527" w:rsidP="00373B13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Referência:</w:t>
      </w:r>
      <w:r w:rsidRPr="00DF1FA2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8629B3">
        <w:rPr>
          <w:rFonts w:asciiTheme="minorHAnsi" w:hAnsiTheme="minorHAnsi"/>
          <w:w w:val="105"/>
          <w:sz w:val="20"/>
          <w:szCs w:val="20"/>
          <w:lang w:val="pt-PT"/>
        </w:rPr>
        <w:t>Projeto_Doutor_EngCivil_#2</w:t>
      </w:r>
    </w:p>
    <w:p w14:paraId="00A1F360" w14:textId="103DFBC8" w:rsidR="008335D9" w:rsidRPr="00DF1FA2" w:rsidRDefault="00C325CE" w:rsidP="008629B3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alavra</w:t>
      </w:r>
      <w:r w:rsidR="008629B3"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s</w:t>
      </w: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-chave:</w:t>
      </w:r>
      <w:r w:rsidR="004801AA" w:rsidRPr="00DF1FA2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004E02" w:rsidRPr="00DF1FA2">
        <w:rPr>
          <w:rFonts w:asciiTheme="minorHAnsi" w:hAnsiTheme="minorHAnsi" w:cstheme="minorHAnsi"/>
          <w:sz w:val="20"/>
          <w:szCs w:val="20"/>
          <w:lang w:val="pt-PT"/>
        </w:rPr>
        <w:t>regeneração urbana sustentável</w:t>
      </w:r>
      <w:r w:rsidR="008629B3">
        <w:rPr>
          <w:rFonts w:asciiTheme="minorHAnsi" w:hAnsiTheme="minorHAnsi"/>
          <w:w w:val="105"/>
          <w:sz w:val="20"/>
          <w:szCs w:val="20"/>
          <w:lang w:val="pt-PT"/>
        </w:rPr>
        <w:t xml:space="preserve">; </w:t>
      </w:r>
      <w:r w:rsidR="00004E02" w:rsidRPr="00DF1FA2">
        <w:rPr>
          <w:rFonts w:asciiTheme="minorHAnsi" w:hAnsiTheme="minorHAnsi" w:cstheme="minorHAnsi"/>
          <w:sz w:val="20"/>
          <w:szCs w:val="20"/>
          <w:lang w:val="pt-PT"/>
        </w:rPr>
        <w:t>património físico e cultural</w:t>
      </w:r>
      <w:r w:rsidR="008629B3">
        <w:rPr>
          <w:rFonts w:asciiTheme="minorHAnsi" w:hAnsiTheme="minorHAnsi" w:cstheme="minorHAnsi"/>
          <w:sz w:val="20"/>
          <w:szCs w:val="20"/>
          <w:lang w:val="pt-PT"/>
        </w:rPr>
        <w:t xml:space="preserve">; </w:t>
      </w:r>
      <w:r w:rsidR="00004E02" w:rsidRPr="00DF1FA2">
        <w:rPr>
          <w:rFonts w:asciiTheme="minorHAnsi" w:hAnsiTheme="minorHAnsi" w:cstheme="minorHAnsi"/>
          <w:sz w:val="20"/>
          <w:szCs w:val="20"/>
          <w:lang w:val="pt-PT"/>
        </w:rPr>
        <w:t>inclusão e governança participativa</w:t>
      </w:r>
    </w:p>
    <w:p w14:paraId="7186AE62" w14:textId="65F07BA1" w:rsidR="00C325CE" w:rsidRPr="00DF1FA2" w:rsidRDefault="00C325CE" w:rsidP="002E6BDF">
      <w:pPr>
        <w:pStyle w:val="BodyText"/>
        <w:widowControl w:val="0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DF1FA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Instituições envolvidas</w:t>
      </w:r>
    </w:p>
    <w:p w14:paraId="70D5E5E6" w14:textId="3707B82D" w:rsidR="009A5840" w:rsidRPr="00DF1FA2" w:rsidRDefault="00C325CE" w:rsidP="00C325CE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Instituição </w:t>
      </w:r>
      <w:r w:rsidR="004801AA"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nde o doutoramento será realizado:</w:t>
      </w:r>
      <w:r w:rsidR="004801AA" w:rsidRPr="00DF1FA2">
        <w:rPr>
          <w:rFonts w:asciiTheme="minorHAnsi" w:hAnsiTheme="minorHAnsi"/>
          <w:w w:val="105"/>
          <w:sz w:val="20"/>
          <w:szCs w:val="20"/>
          <w:lang w:val="pt-PT"/>
        </w:rPr>
        <w:t xml:space="preserve"> FEUP</w:t>
      </w:r>
    </w:p>
    <w:p w14:paraId="0AC99BC1" w14:textId="77777777" w:rsidR="006E3FEE" w:rsidRPr="006A7222" w:rsidRDefault="004801AA" w:rsidP="00710D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utras i</w:t>
      </w:r>
      <w:r w:rsidR="00C325CE"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nstituiç</w:t>
      </w: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ões</w:t>
      </w:r>
      <w:r w:rsidR="00C325CE"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 </w:t>
      </w: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</w:t>
      </w:r>
      <w:r w:rsidR="00C325CE"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articipante</w:t>
      </w:r>
      <w:r w:rsidRPr="006A722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s no projeto de investigação: </w:t>
      </w:r>
    </w:p>
    <w:p w14:paraId="62C6A307" w14:textId="77777777" w:rsidR="006E3FEE" w:rsidRPr="006A7222" w:rsidRDefault="00710DCE" w:rsidP="006A7222">
      <w:pPr>
        <w:pStyle w:val="ListParagraph"/>
        <w:numPr>
          <w:ilvl w:val="0"/>
          <w:numId w:val="2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sz w:val="20"/>
          <w:szCs w:val="20"/>
          <w:lang w:val="pt-PT"/>
        </w:rPr>
      </w:pPr>
      <w:r w:rsidRPr="006A7222">
        <w:rPr>
          <w:rFonts w:asciiTheme="minorHAnsi" w:hAnsiTheme="minorHAnsi" w:cstheme="minorHAnsi"/>
          <w:sz w:val="20"/>
          <w:szCs w:val="20"/>
          <w:lang w:val="pt-PT"/>
        </w:rPr>
        <w:t>Governo Provincial do Namibe</w:t>
      </w:r>
      <w:r w:rsidR="00AD366B" w:rsidRPr="006A7222">
        <w:rPr>
          <w:rFonts w:asciiTheme="minorHAnsi" w:hAnsiTheme="minorHAnsi" w:cstheme="minorHAnsi"/>
          <w:sz w:val="20"/>
          <w:szCs w:val="20"/>
          <w:lang w:val="pt-PT"/>
        </w:rPr>
        <w:t xml:space="preserve">; </w:t>
      </w:r>
    </w:p>
    <w:p w14:paraId="4F504463" w14:textId="22885236" w:rsidR="00710DCE" w:rsidRPr="006A7222" w:rsidRDefault="00AD366B" w:rsidP="006A7222">
      <w:pPr>
        <w:pStyle w:val="ListParagraph"/>
        <w:numPr>
          <w:ilvl w:val="0"/>
          <w:numId w:val="2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sz w:val="20"/>
          <w:szCs w:val="20"/>
          <w:lang w:val="pt-PT"/>
        </w:rPr>
      </w:pPr>
      <w:r w:rsidRPr="006A7222">
        <w:rPr>
          <w:rFonts w:asciiTheme="minorHAnsi" w:hAnsiTheme="minorHAnsi" w:cstheme="minorHAnsi"/>
          <w:sz w:val="20"/>
          <w:szCs w:val="20"/>
          <w:lang w:val="pt-PT"/>
        </w:rPr>
        <w:t>Administração Municipal de Moçâmedes.</w:t>
      </w:r>
    </w:p>
    <w:p w14:paraId="03160035" w14:textId="6ED3D2F0" w:rsidR="00B218A5" w:rsidRPr="00DF1FA2" w:rsidRDefault="00B218A5" w:rsidP="00821B52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DF1FA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Equipa de Orientação</w:t>
      </w:r>
    </w:p>
    <w:p w14:paraId="11927CC8" w14:textId="4782BDB1" w:rsidR="00B218A5" w:rsidRPr="00821B52" w:rsidRDefault="00B218A5" w:rsidP="00821B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sz w:val="20"/>
          <w:szCs w:val="20"/>
          <w:lang w:val="pt-PT"/>
        </w:rPr>
      </w:pPr>
      <w:r w:rsidRPr="00821B5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rientador:</w:t>
      </w:r>
      <w:r w:rsidRPr="00821B52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004E02" w:rsidRPr="00821B52">
        <w:rPr>
          <w:rFonts w:asciiTheme="minorHAnsi" w:hAnsiTheme="minorHAnsi" w:cstheme="minorHAnsi"/>
          <w:sz w:val="20"/>
          <w:szCs w:val="20"/>
          <w:lang w:val="pt-PT"/>
        </w:rPr>
        <w:t>Fernando M. Brandão Alves</w:t>
      </w:r>
      <w:r w:rsidR="005B30BF" w:rsidRPr="00821B52">
        <w:rPr>
          <w:rFonts w:asciiTheme="minorHAnsi" w:hAnsiTheme="minorHAnsi" w:cstheme="minorHAnsi"/>
          <w:sz w:val="20"/>
          <w:szCs w:val="20"/>
          <w:lang w:val="pt-PT"/>
        </w:rPr>
        <w:t xml:space="preserve"> (FEUP)</w:t>
      </w:r>
    </w:p>
    <w:p w14:paraId="63A41714" w14:textId="167DC5C8" w:rsidR="00C325CE" w:rsidRPr="00DF1FA2" w:rsidRDefault="006C15DC" w:rsidP="005E5111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DF1FA2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Descrição do Projeto</w:t>
      </w:r>
    </w:p>
    <w:p w14:paraId="5CF5FFBE" w14:textId="77777777" w:rsidR="00D11884" w:rsidRPr="00DF1FA2" w:rsidRDefault="00D11884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6FC667EC" w14:textId="0B9E8F8E" w:rsidR="00D11884" w:rsidRPr="00DF1FA2" w:rsidRDefault="00D11884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b/>
          <w:sz w:val="20"/>
          <w:szCs w:val="20"/>
          <w:lang w:val="pt-PT"/>
        </w:rPr>
        <w:t>INTRODUÇÃO</w:t>
      </w:r>
    </w:p>
    <w:p w14:paraId="5BB6CA43" w14:textId="08BF84B5" w:rsidR="007B637F" w:rsidRPr="00DF1FA2" w:rsidRDefault="00AD366B" w:rsidP="007B637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ngola, país localizado na costa ocidental de África, </w:t>
      </w:r>
      <w:r w:rsidRPr="00DF1FA2">
        <w:rPr>
          <w:rFonts w:cstheme="minorHAnsi"/>
          <w:sz w:val="20"/>
          <w:szCs w:val="20"/>
          <w:lang w:val="pt-PT"/>
        </w:rPr>
        <w:t>com 31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127 674 de habitantes e uma extensão de 1.246.700 Km²</w:t>
      </w:r>
      <w:r w:rsidR="00C755B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encontra-se </w:t>
      </w:r>
      <w:r w:rsidR="00022E4D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tualmente </w:t>
      </w:r>
      <w:r w:rsidR="00C755B1" w:rsidRPr="00DF1FA2">
        <w:rPr>
          <w:rFonts w:asciiTheme="minorHAnsi" w:hAnsiTheme="minorHAnsi" w:cstheme="minorHAnsi"/>
          <w:sz w:val="20"/>
          <w:szCs w:val="20"/>
          <w:lang w:val="pt-PT"/>
        </w:rPr>
        <w:t>no 149° lugar no ranking d</w:t>
      </w:r>
      <w:r w:rsidR="001972A9" w:rsidRPr="00DF1FA2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C755B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esenvolvimento sustentável </w:t>
      </w:r>
      <w:r w:rsidR="00A6465F" w:rsidRPr="00DF1FA2">
        <w:rPr>
          <w:rFonts w:asciiTheme="minorHAnsi" w:hAnsiTheme="minorHAnsi" w:cstheme="minorHAnsi"/>
          <w:sz w:val="20"/>
          <w:szCs w:val="20"/>
          <w:lang w:val="pt-PT"/>
        </w:rPr>
        <w:t>e abaixo da m</w:t>
      </w:r>
      <w:r w:rsidR="00425CCE" w:rsidRPr="00DF1FA2">
        <w:rPr>
          <w:rFonts w:asciiTheme="minorHAnsi" w:hAnsiTheme="minorHAnsi" w:cstheme="minorHAnsi"/>
          <w:sz w:val="20"/>
          <w:szCs w:val="20"/>
          <w:lang w:val="pt-PT"/>
        </w:rPr>
        <w:t>é</w:t>
      </w:r>
      <w:r w:rsidR="00A6465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ia </w:t>
      </w:r>
      <w:r w:rsidR="00425CCE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29595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fricana. </w:t>
      </w:r>
      <w:r w:rsidR="002143A1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dministrativamente</w:t>
      </w:r>
      <w:r w:rsidR="001972A9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2143A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país está dividido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em 18 Províncias, 164 Municípios e 518 Comunas. </w:t>
      </w:r>
      <w:r w:rsidR="007B637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onstituindo o território mais vasto e importante da colonização portuguesa, o seu desenvolvimento deveu-se “(…) às </w:t>
      </w:r>
      <w:proofErr w:type="spellStart"/>
      <w:r w:rsidR="007B637F" w:rsidRPr="00DF1FA2">
        <w:rPr>
          <w:rFonts w:asciiTheme="minorHAnsi" w:hAnsiTheme="minorHAnsi" w:cstheme="minorHAnsi"/>
          <w:sz w:val="20"/>
          <w:szCs w:val="20"/>
          <w:lang w:val="pt-PT"/>
        </w:rPr>
        <w:t>actividades</w:t>
      </w:r>
      <w:proofErr w:type="spellEnd"/>
      <w:r w:rsidR="007B637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conómicas aí implantadas, pelo que a ocupação do território foi surgindo como necessidade, incluindo a criação de novas cidades, dando vida à </w:t>
      </w:r>
      <w:proofErr w:type="spellStart"/>
      <w:r w:rsidR="007B637F" w:rsidRPr="00DF1FA2">
        <w:rPr>
          <w:rFonts w:asciiTheme="minorHAnsi" w:hAnsiTheme="minorHAnsi" w:cstheme="minorHAnsi"/>
          <w:sz w:val="20"/>
          <w:szCs w:val="20"/>
          <w:lang w:val="pt-PT"/>
        </w:rPr>
        <w:t>arquitectura</w:t>
      </w:r>
      <w:proofErr w:type="spellEnd"/>
      <w:r w:rsidR="007B637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concebida” (</w:t>
      </w:r>
      <w:r w:rsidR="00C02207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lmeida, </w:t>
      </w:r>
      <w:r w:rsidR="00022E4D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13, </w:t>
      </w:r>
      <w:r w:rsidR="0052573F" w:rsidRPr="00DF1FA2">
        <w:rPr>
          <w:rFonts w:asciiTheme="minorHAnsi" w:hAnsiTheme="minorHAnsi" w:cstheme="minorHAnsi"/>
          <w:sz w:val="20"/>
          <w:szCs w:val="20"/>
          <w:lang w:val="pt-PT"/>
        </w:rPr>
        <w:t>p.33)</w:t>
      </w:r>
      <w:r w:rsidR="00DF1FA2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30F57D5A" w14:textId="77777777" w:rsidR="00926A72" w:rsidRPr="00DF1FA2" w:rsidRDefault="00926A72" w:rsidP="00DB6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62FB19F8" w14:textId="0317AE9B" w:rsidR="00DB64A2" w:rsidRPr="00DF1FA2" w:rsidRDefault="00926A72" w:rsidP="00DB6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O</w:t>
      </w:r>
      <w:r w:rsidR="00772DE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território nacional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estru</w:t>
      </w:r>
      <w:r w:rsidR="00D80C1D" w:rsidRPr="00DF1FA2">
        <w:rPr>
          <w:rFonts w:asciiTheme="minorHAnsi" w:hAnsiTheme="minorHAnsi" w:cstheme="minorHAnsi"/>
          <w:sz w:val="20"/>
          <w:szCs w:val="20"/>
          <w:lang w:val="pt-PT"/>
        </w:rPr>
        <w:t>tu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ra-se em</w:t>
      </w:r>
      <w:r w:rsidR="00772DE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três grande</w:t>
      </w:r>
      <w:r w:rsidR="00EA6C5F" w:rsidRPr="00DF1FA2">
        <w:rPr>
          <w:rFonts w:asciiTheme="minorHAnsi" w:hAnsiTheme="minorHAnsi" w:cstheme="minorHAnsi"/>
          <w:sz w:val="20"/>
          <w:szCs w:val="20"/>
          <w:lang w:val="pt-PT"/>
        </w:rPr>
        <w:t>s</w:t>
      </w:r>
      <w:r w:rsidR="00772DE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áreas (norte, centro e sul) associadas a 3 eixos estruturantes, concretamente, “(…) a norte, de Luanda até Malanje, no centro, do Lobito e de Benguela até ao Huambo; e a </w:t>
      </w:r>
      <w:proofErr w:type="gramStart"/>
      <w:r w:rsidR="00772DEB" w:rsidRPr="00DF1FA2">
        <w:rPr>
          <w:rFonts w:asciiTheme="minorHAnsi" w:hAnsiTheme="minorHAnsi" w:cstheme="minorHAnsi"/>
          <w:sz w:val="20"/>
          <w:szCs w:val="20"/>
          <w:lang w:val="pt-PT"/>
        </w:rPr>
        <w:t>sul</w:t>
      </w:r>
      <w:proofErr w:type="gramEnd"/>
      <w:r w:rsidR="00772DEB" w:rsidRPr="00DF1FA2">
        <w:rPr>
          <w:rFonts w:asciiTheme="minorHAnsi" w:hAnsiTheme="minorHAnsi" w:cstheme="minorHAnsi"/>
          <w:sz w:val="20"/>
          <w:szCs w:val="20"/>
          <w:lang w:val="pt-PT"/>
        </w:rPr>
        <w:t>, de Moçâmedes até ao Lubango (Huíla)”</w:t>
      </w:r>
      <w:r w:rsidR="00EA6C5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Dos Santos, </w:t>
      </w:r>
      <w:r w:rsidR="002C63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17, </w:t>
      </w:r>
      <w:r w:rsidR="00EA6C5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p. 32).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Dentre as Províncias</w:t>
      </w:r>
      <w:r w:rsidR="00EA6C5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que cobrem a área sul do território nacional,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estaca-se Namibe, a sudoeste, </w:t>
      </w:r>
      <w:r w:rsidR="0050007D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que </w:t>
      </w:r>
      <w:r w:rsidR="008B788C" w:rsidRPr="00DF1FA2">
        <w:rPr>
          <w:rFonts w:asciiTheme="minorHAnsi" w:hAnsiTheme="minorHAnsi" w:cstheme="minorHAnsi"/>
          <w:sz w:val="20"/>
          <w:szCs w:val="20"/>
          <w:lang w:val="pt-PT"/>
        </w:rPr>
        <w:t>o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cupa</w:t>
      </w:r>
      <w:r w:rsidR="0050007D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uma área de 57 091 km² e apresenta uma população de 608.649 habitantes. Dos seus cinco municípios (Moçâmedes, </w:t>
      </w:r>
      <w:proofErr w:type="spellStart"/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Tômbwa</w:t>
      </w:r>
      <w:proofErr w:type="spellEnd"/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Bibala, </w:t>
      </w:r>
      <w:proofErr w:type="spellStart"/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Camucuio</w:t>
      </w:r>
      <w:proofErr w:type="spellEnd"/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 Virei), Moçâmedes, capital da Província</w:t>
      </w:r>
      <w:r w:rsidR="0050007D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entre </w:t>
      </w:r>
      <w:r w:rsidR="0050007D" w:rsidRPr="00DF1FA2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1985 e 2016 conservava o nome de Namibe)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333567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onstitui, juntamente com Luanda e Benguela, um dos primeiros centros urbanos </w:t>
      </w:r>
      <w:r w:rsidR="00DB64A2" w:rsidRPr="00DF1FA2">
        <w:rPr>
          <w:rFonts w:asciiTheme="minorHAnsi" w:hAnsiTheme="minorHAnsi" w:cstheme="minorHAnsi"/>
          <w:sz w:val="20"/>
          <w:szCs w:val="20"/>
          <w:lang w:val="pt-PT"/>
        </w:rPr>
        <w:t>d</w:t>
      </w:r>
      <w:r w:rsidR="00333567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litoral (…) sendo a partir destes, que as povoações começaram a criar ramificações para o sertão, principalmente na bacia hidrográfica do rio Cuanza (..) por questões militares” (Almeida, </w:t>
      </w:r>
      <w:r w:rsidR="00C41DE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13, </w:t>
      </w:r>
      <w:r w:rsidR="00333567" w:rsidRPr="00DF1FA2">
        <w:rPr>
          <w:rFonts w:asciiTheme="minorHAnsi" w:hAnsiTheme="minorHAnsi" w:cstheme="minorHAnsi"/>
          <w:sz w:val="20"/>
          <w:szCs w:val="20"/>
          <w:lang w:val="pt-PT"/>
        </w:rPr>
        <w:t>p. 33).</w:t>
      </w:r>
      <w:r w:rsidR="00DB64A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Tornou-se a terceira maior cidade costeira “(…) anteriormente designada por Moçâmedes, fundada no século XIX, que em 1851 subiu à categoria de vila, e em 1907 foi elevada à categoria de cidade” (Dos Santos, </w:t>
      </w:r>
      <w:r w:rsidR="00C41DE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17, </w:t>
      </w:r>
      <w:r w:rsidR="00DB64A2" w:rsidRPr="00DF1FA2">
        <w:rPr>
          <w:rFonts w:asciiTheme="minorHAnsi" w:hAnsiTheme="minorHAnsi" w:cstheme="minorHAnsi"/>
          <w:sz w:val="20"/>
          <w:szCs w:val="20"/>
          <w:lang w:val="pt-PT"/>
        </w:rPr>
        <w:t>p. 37). Apresenta uma população de 559.957 habitantes, correspondente a 92% da população total da Província. É o maior Centro Logístico do Sul de Angola, congregando o porto, a ferrovia, o aeroporto e as rodovias estruturantes do território, onde ocorre o destacável fluxo de transportes.</w:t>
      </w:r>
    </w:p>
    <w:p w14:paraId="5620333B" w14:textId="77777777" w:rsidR="00DB64A2" w:rsidRPr="00DF1FA2" w:rsidRDefault="00DB64A2" w:rsidP="00DB6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03857D2E" w14:textId="1908D673" w:rsidR="007D32DD" w:rsidRPr="00DF1FA2" w:rsidRDefault="00A335A3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lastRenderedPageBreak/>
        <w:t>Apesar de a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Cidade de Moçâmedes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ter beneficiado de algumas ações de planeamento urbano no período colonial, como se referiu,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não contempla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, porém,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um Plano Diretor Municipal, situação esta que </w:t>
      </w:r>
      <w:r w:rsidR="007D37A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 par de outros fatores,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tem conduzido ao crescimento desordenado e à disfuncionalidade estrutural da cidade. Por outro lado, a falta de instrumentos de ordenamento de território é também responsável pela degradação e destruição do patrimônio urbano tangível e intangível. </w:t>
      </w:r>
      <w:r w:rsidR="004E6EEE" w:rsidRPr="00DF1FA2">
        <w:rPr>
          <w:rFonts w:asciiTheme="minorHAnsi" w:hAnsiTheme="minorHAnsi" w:cstheme="minorHAnsi"/>
          <w:sz w:val="20"/>
          <w:szCs w:val="20"/>
          <w:lang w:val="pt-PT"/>
        </w:rPr>
        <w:t>À escala do município, são cruciais as a</w:t>
      </w:r>
      <w:r w:rsidR="0093075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tuações prioritárias ao nível da reabilitação e do ordenamento territorial, caso contrário </w:t>
      </w:r>
      <w:r w:rsidR="007326EE" w:rsidRPr="00DF1FA2">
        <w:rPr>
          <w:rFonts w:asciiTheme="minorHAnsi" w:hAnsiTheme="minorHAnsi" w:cstheme="minorHAnsi"/>
          <w:sz w:val="20"/>
          <w:szCs w:val="20"/>
          <w:lang w:val="pt-PT"/>
        </w:rPr>
        <w:t>“</w:t>
      </w:r>
      <w:r w:rsidR="0093075F" w:rsidRPr="00DF1FA2">
        <w:rPr>
          <w:rFonts w:asciiTheme="minorHAnsi" w:hAnsiTheme="minorHAnsi" w:cstheme="minorHAnsi"/>
          <w:sz w:val="20"/>
          <w:szCs w:val="20"/>
          <w:lang w:val="pt-PT"/>
        </w:rPr>
        <w:t>(…) haverá a multiplicação dos bairros de lata, com uma população que terá apenas como sustento o trabalho informal”</w:t>
      </w:r>
      <w:r w:rsidR="005E12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proliferando a pobreza, a violência e a doença </w:t>
      </w:r>
      <w:r w:rsidR="0093075F" w:rsidRPr="00DF1FA2">
        <w:rPr>
          <w:rFonts w:asciiTheme="minorHAnsi" w:hAnsiTheme="minorHAnsi" w:cstheme="minorHAnsi"/>
          <w:sz w:val="20"/>
          <w:szCs w:val="20"/>
          <w:lang w:val="pt-PT"/>
        </w:rPr>
        <w:t>(</w:t>
      </w:r>
      <w:r w:rsidR="005E126B" w:rsidRPr="00DF1FA2">
        <w:rPr>
          <w:rFonts w:asciiTheme="minorHAnsi" w:hAnsiTheme="minorHAnsi" w:cstheme="minorHAnsi"/>
          <w:sz w:val="20"/>
          <w:szCs w:val="20"/>
          <w:lang w:val="pt-PT"/>
        </w:rPr>
        <w:t>Almeida</w:t>
      </w:r>
      <w:r w:rsidR="00C41DEA" w:rsidRPr="00DF1FA2">
        <w:rPr>
          <w:rFonts w:asciiTheme="minorHAnsi" w:hAnsiTheme="minorHAnsi" w:cstheme="minorHAnsi"/>
          <w:sz w:val="20"/>
          <w:szCs w:val="20"/>
          <w:lang w:val="pt-PT"/>
        </w:rPr>
        <w:t>, 2013</w:t>
      </w:r>
      <w:r w:rsidR="005E126B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93075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p.64).</w:t>
      </w:r>
      <w:r w:rsidR="0010505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4E6EE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umulativamente, ao nível do centro da cidade outros problemas acrescem aos anteriores: o abandono e a crescente degradação do património físico e cultural. </w:t>
      </w:r>
      <w:r w:rsidR="00D23980" w:rsidRPr="00DF1FA2">
        <w:rPr>
          <w:rFonts w:asciiTheme="minorHAnsi" w:hAnsiTheme="minorHAnsi" w:cstheme="minorHAnsi"/>
          <w:sz w:val="20"/>
          <w:szCs w:val="20"/>
          <w:lang w:val="pt-PT"/>
        </w:rPr>
        <w:t>Recentemente têm surgido vários debates e preocupações nacionais em relação à preservação do património histórico de Angola</w:t>
      </w:r>
      <w:r w:rsidR="00DF1FA2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1B8A59E5" w14:textId="77777777" w:rsidR="007D32DD" w:rsidRPr="00DF1FA2" w:rsidRDefault="007D32DD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21FAEAF4" w14:textId="78EF2085" w:rsidR="00AD366B" w:rsidRPr="00DF1FA2" w:rsidRDefault="007D32DD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Devido à abertura acelerada do país ao exterior, após o final da guerra civil em 2002, surgiu “(…) um campo de análise muito relevante para a compreensão das transformações ao nível da sociedade e da cultura</w:t>
      </w:r>
      <w:r w:rsidR="007A0FC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…)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” (</w:t>
      </w:r>
      <w:r w:rsidR="00923BE5" w:rsidRPr="00DF1FA2">
        <w:rPr>
          <w:rFonts w:asciiTheme="minorHAnsi" w:hAnsiTheme="minorHAnsi" w:cstheme="minorHAnsi"/>
          <w:sz w:val="20"/>
          <w:szCs w:val="20"/>
          <w:lang w:val="pt-PT"/>
        </w:rPr>
        <w:t>Rodrigues,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6D27AD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12,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p.166), particularmente na área artística, na </w:t>
      </w:r>
      <w:proofErr w:type="spellStart"/>
      <w:r w:rsidRPr="00DF1FA2">
        <w:rPr>
          <w:rFonts w:asciiTheme="minorHAnsi" w:hAnsiTheme="minorHAnsi" w:cstheme="minorHAnsi"/>
          <w:sz w:val="20"/>
          <w:szCs w:val="20"/>
          <w:lang w:val="pt-PT"/>
        </w:rPr>
        <w:t>arquitectura</w:t>
      </w:r>
      <w:proofErr w:type="spellEnd"/>
      <w:r w:rsidRPr="00DF1FA2">
        <w:rPr>
          <w:rFonts w:asciiTheme="minorHAnsi" w:hAnsiTheme="minorHAnsi" w:cstheme="minorHAnsi"/>
          <w:sz w:val="20"/>
          <w:szCs w:val="20"/>
          <w:lang w:val="pt-PT"/>
        </w:rPr>
        <w:t>, e nas manifestações religiosas.</w:t>
      </w:r>
      <w:r w:rsidR="00743825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D2398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urante décadas, a debilidade económica do país levou à </w:t>
      </w:r>
      <w:r w:rsidR="000656F8" w:rsidRPr="00DF1FA2">
        <w:rPr>
          <w:rFonts w:asciiTheme="minorHAnsi" w:hAnsiTheme="minorHAnsi" w:cstheme="minorHAnsi"/>
          <w:sz w:val="20"/>
          <w:szCs w:val="20"/>
          <w:lang w:val="pt-PT"/>
        </w:rPr>
        <w:t>degradação do edificado</w:t>
      </w:r>
      <w:r w:rsidR="00D2398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0656F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o seu património físico e histórico, provocando, consequentemente, acentuados prejuízos nos valores sociais e </w:t>
      </w:r>
      <w:r w:rsidR="00D23980" w:rsidRPr="00DF1FA2">
        <w:rPr>
          <w:rFonts w:asciiTheme="minorHAnsi" w:hAnsiTheme="minorHAnsi" w:cstheme="minorHAnsi"/>
          <w:sz w:val="20"/>
          <w:szCs w:val="20"/>
          <w:lang w:val="pt-PT"/>
        </w:rPr>
        <w:t>cultura</w:t>
      </w:r>
      <w:r w:rsidR="000656F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is </w:t>
      </w:r>
      <w:r w:rsidR="00D2398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e </w:t>
      </w:r>
      <w:r w:rsidR="000656F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e identidade local. </w:t>
      </w:r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liás, é de referir que as cidades angolanas mais desenvolvidas no período </w:t>
      </w:r>
      <w:proofErr w:type="spellStart"/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>pré-independência</w:t>
      </w:r>
      <w:proofErr w:type="spellEnd"/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apresentam um património </w:t>
      </w:r>
      <w:proofErr w:type="spellStart"/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>arquitectónico</w:t>
      </w:r>
      <w:proofErr w:type="spellEnd"/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notável, de cariz modernista, result</w:t>
      </w:r>
      <w:r w:rsidR="00731134" w:rsidRPr="00DF1FA2">
        <w:rPr>
          <w:rFonts w:asciiTheme="minorHAnsi" w:hAnsiTheme="minorHAnsi" w:cstheme="minorHAnsi"/>
          <w:sz w:val="20"/>
          <w:szCs w:val="20"/>
          <w:lang w:val="pt-PT"/>
        </w:rPr>
        <w:t>ante</w:t>
      </w:r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7311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ão só da experiência portuguesa, mas também da experiência importada do Brasil, </w:t>
      </w:r>
      <w:r w:rsidR="00DF1FA2">
        <w:rPr>
          <w:rFonts w:asciiTheme="minorHAnsi" w:hAnsiTheme="minorHAnsi" w:cstheme="minorHAnsi"/>
          <w:sz w:val="20"/>
          <w:szCs w:val="20"/>
          <w:lang w:val="pt-PT"/>
        </w:rPr>
        <w:t>de arquitetos</w:t>
      </w:r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7311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omo </w:t>
      </w:r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Maurício de </w:t>
      </w:r>
      <w:proofErr w:type="spellStart"/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>Vasconcellos</w:t>
      </w:r>
      <w:proofErr w:type="spellEnd"/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>, Francisco Castro Rodrigues, Delfim Fernandes Amorim, entre outros</w:t>
      </w:r>
      <w:r w:rsidR="00731134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AD28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731134" w:rsidRPr="00DF1FA2">
        <w:rPr>
          <w:rFonts w:asciiTheme="minorHAnsi" w:hAnsiTheme="minorHAnsi" w:cstheme="minorHAnsi"/>
          <w:sz w:val="20"/>
          <w:szCs w:val="20"/>
          <w:lang w:val="pt-PT"/>
        </w:rPr>
        <w:t>em que a “experiência brasileira de liberdade formal e adequação às condições sociais e climáticas poderá ter oferecido um instrumental técnico-formal adaptável às condições das latitudes africanas (…), dando origem a valiosas obras de arquitetura modernista, inovação experimental, e que caracterizam os centros dessas cidades</w:t>
      </w:r>
      <w:r w:rsidR="00B0133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Alcântara, </w:t>
      </w:r>
      <w:r w:rsidR="00DE73F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12, </w:t>
      </w:r>
      <w:r w:rsidR="00B01336" w:rsidRPr="00DF1FA2">
        <w:rPr>
          <w:rFonts w:asciiTheme="minorHAnsi" w:hAnsiTheme="minorHAnsi" w:cstheme="minorHAnsi"/>
          <w:sz w:val="20"/>
          <w:szCs w:val="20"/>
          <w:lang w:val="pt-PT"/>
        </w:rPr>
        <w:t>p. 195)</w:t>
      </w:r>
      <w:r w:rsidR="0073113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. </w:t>
      </w:r>
      <w:r w:rsidR="0010505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este sentido, é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urgente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>desenvolver mecanismos reparadores através de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políticas inov</w:t>
      </w:r>
      <w:r w:rsidR="00716992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4E6EE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oras de regeneração urbana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>d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tecido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onsolidado,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entral, 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ão só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>capazes de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mitigar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>os problemas d</w:t>
      </w:r>
      <w:r w:rsidR="00CF320F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CF320F" w:rsidRPr="00DF1FA2">
        <w:rPr>
          <w:rFonts w:asciiTheme="minorHAnsi" w:hAnsiTheme="minorHAnsi" w:cstheme="minorHAnsi"/>
          <w:sz w:val="20"/>
          <w:szCs w:val="20"/>
          <w:lang w:val="pt-PT"/>
        </w:rPr>
        <w:t>identidade angolana histórica</w:t>
      </w:r>
      <w:r w:rsidR="006F5C3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…) circunscrita, do ponto de vista territorial, aos distritos de ocupação colonial com sede em Luanda, Benguela e Moçâmedes</w:t>
      </w:r>
      <w:r w:rsidR="00CF32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</w:t>
      </w:r>
      <w:r w:rsidR="00B73A6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Ribeiro, 2012, </w:t>
      </w:r>
      <w:r w:rsidR="006F5C3F" w:rsidRPr="00DF1FA2">
        <w:rPr>
          <w:rFonts w:asciiTheme="minorHAnsi" w:hAnsiTheme="minorHAnsi" w:cstheme="minorHAnsi"/>
          <w:sz w:val="20"/>
          <w:szCs w:val="20"/>
          <w:lang w:val="pt-PT"/>
        </w:rPr>
        <w:t>p. 107</w:t>
      </w:r>
      <w:r w:rsidR="00CF320F" w:rsidRPr="00DF1FA2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CF32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e social, 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>mas também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ágeis para 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promover a reabilitação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o pa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>t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>rimónio físico (património tangível)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17586B" w:rsidRPr="00DF1FA2">
        <w:rPr>
          <w:rFonts w:asciiTheme="minorHAnsi" w:hAnsiTheme="minorHAnsi" w:cstheme="minorHAnsi"/>
          <w:sz w:val="20"/>
          <w:szCs w:val="20"/>
          <w:lang w:val="pt-PT"/>
        </w:rPr>
        <w:t>bem como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recuperar o património cultural, indissociável duma leitura integrada e sustentável dos processos de regeneração urbana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património intangível)</w:t>
      </w:r>
      <w:r w:rsidR="00AD366B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DB64A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64275A" w:rsidRPr="00DF1FA2">
        <w:rPr>
          <w:rFonts w:asciiTheme="minorHAnsi" w:hAnsiTheme="minorHAnsi" w:cstheme="minorHAnsi"/>
          <w:sz w:val="20"/>
          <w:szCs w:val="20"/>
          <w:lang w:val="pt-PT"/>
        </w:rPr>
        <w:t>N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>este contexto</w:t>
      </w:r>
      <w:r w:rsidR="0064275A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64275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Centro de </w:t>
      </w:r>
      <w:proofErr w:type="spellStart"/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>Mocâmedes</w:t>
      </w:r>
      <w:proofErr w:type="spellEnd"/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DB64A2" w:rsidRPr="00DF1FA2">
        <w:rPr>
          <w:rFonts w:asciiTheme="minorHAnsi" w:hAnsiTheme="minorHAnsi" w:cstheme="minorHAnsi"/>
          <w:sz w:val="20"/>
          <w:szCs w:val="20"/>
          <w:lang w:val="pt-PT"/>
        </w:rPr>
        <w:t>constitui o estudo de caso</w:t>
      </w:r>
      <w:r w:rsidR="0062474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esta investigação</w:t>
      </w:r>
      <w:r w:rsidR="00DB64A2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3A7D318E" w14:textId="75EB35DA" w:rsidR="001C6891" w:rsidRPr="00DF1FA2" w:rsidRDefault="001C6891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595CE7C9" w14:textId="77777777" w:rsidR="00D11884" w:rsidRPr="00DF1FA2" w:rsidRDefault="00D11884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b/>
          <w:sz w:val="20"/>
          <w:szCs w:val="20"/>
          <w:lang w:val="pt-PT"/>
        </w:rPr>
        <w:t>OBJETIVO</w:t>
      </w:r>
    </w:p>
    <w:p w14:paraId="0B5069B6" w14:textId="20A674A0" w:rsidR="00F83A64" w:rsidRPr="00DF1FA2" w:rsidRDefault="00BB5D76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Esta investigação tem como principal objetivo, formular medidas orientadoras para a regeneração urbana</w:t>
      </w:r>
      <w:r w:rsidR="00C8750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o Centro da Cidade de </w:t>
      </w:r>
      <w:proofErr w:type="spellStart"/>
      <w:r w:rsidR="00C8750B" w:rsidRPr="00DF1FA2">
        <w:rPr>
          <w:rFonts w:asciiTheme="minorHAnsi" w:hAnsiTheme="minorHAnsi" w:cstheme="minorHAnsi"/>
          <w:sz w:val="20"/>
          <w:szCs w:val="20"/>
          <w:lang w:val="pt-PT"/>
        </w:rPr>
        <w:t>Mocâmedes</w:t>
      </w:r>
      <w:proofErr w:type="spellEnd"/>
      <w:r w:rsidRPr="00DF1FA2">
        <w:rPr>
          <w:rFonts w:asciiTheme="minorHAnsi" w:hAnsiTheme="minorHAnsi" w:cstheme="minorHAnsi"/>
          <w:sz w:val="20"/>
          <w:szCs w:val="20"/>
          <w:lang w:val="pt-PT"/>
        </w:rPr>
        <w:t>, de forma a alcançar níveis de criatividade e de competitividade urbana</w:t>
      </w:r>
      <w:r w:rsidR="003734DE" w:rsidRPr="00DF1FA2">
        <w:rPr>
          <w:rFonts w:asciiTheme="minorHAnsi" w:hAnsiTheme="minorHAnsi" w:cstheme="minorHAnsi"/>
          <w:sz w:val="20"/>
          <w:szCs w:val="20"/>
          <w:lang w:val="pt-PT"/>
        </w:rPr>
        <w:t>s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, na perspetiva da dinamização cultural e patrimonial da cidade e da rec</w:t>
      </w:r>
      <w:r w:rsidR="00DF1FA2">
        <w:rPr>
          <w:rFonts w:asciiTheme="minorHAnsi" w:hAnsiTheme="minorHAnsi" w:cstheme="minorHAnsi"/>
          <w:sz w:val="20"/>
          <w:szCs w:val="20"/>
          <w:lang w:val="pt-PT"/>
        </w:rPr>
        <w:t>uperação da sua história local.</w:t>
      </w:r>
    </w:p>
    <w:p w14:paraId="32CFD48B" w14:textId="77777777" w:rsidR="00F83A64" w:rsidRPr="00DF1FA2" w:rsidRDefault="00F83A64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65FBDDA3" w14:textId="060345D0" w:rsidR="00F83A64" w:rsidRPr="00DF1FA2" w:rsidRDefault="00F83A64" w:rsidP="00025F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b/>
          <w:sz w:val="20"/>
          <w:szCs w:val="20"/>
          <w:lang w:val="pt-PT"/>
        </w:rPr>
        <w:t>RELEVÂNCIA do tema, para no contexto de Angola e de outros países africanos</w:t>
      </w:r>
      <w:r w:rsidR="00025F82" w:rsidRPr="00DF1FA2">
        <w:rPr>
          <w:rFonts w:asciiTheme="minorHAnsi" w:hAnsiTheme="minorHAnsi" w:cstheme="minorHAnsi"/>
          <w:b/>
          <w:sz w:val="20"/>
          <w:szCs w:val="20"/>
          <w:lang w:val="pt-PT"/>
        </w:rPr>
        <w:t xml:space="preserve"> </w:t>
      </w:r>
      <w:r w:rsidR="00025F82" w:rsidRPr="00DF1FA2">
        <w:rPr>
          <w:rFonts w:asciiTheme="minorHAnsi" w:hAnsiTheme="minorHAnsi"/>
          <w:b/>
          <w:w w:val="105"/>
          <w:sz w:val="20"/>
          <w:szCs w:val="20"/>
          <w:lang w:val="pt-PT"/>
        </w:rPr>
        <w:t>de língua portuguesa</w:t>
      </w:r>
    </w:p>
    <w:p w14:paraId="61EB5BCB" w14:textId="27CC4B35" w:rsidR="00186518" w:rsidRPr="00DF1FA2" w:rsidRDefault="00186518" w:rsidP="0057546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a Agenda 2030, concretamente na estratégia de </w:t>
      </w:r>
      <w:r w:rsidR="00226572" w:rsidRPr="00DF1FA2">
        <w:rPr>
          <w:rFonts w:asciiTheme="minorHAnsi" w:hAnsiTheme="minorHAnsi" w:cstheme="minorHAnsi"/>
          <w:sz w:val="20"/>
          <w:szCs w:val="20"/>
          <w:lang w:val="pt-PT"/>
        </w:rPr>
        <w:t>“a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linhamento de </w:t>
      </w:r>
      <w:r w:rsidR="00226572" w:rsidRPr="00DF1FA2">
        <w:rPr>
          <w:rFonts w:asciiTheme="minorHAnsi" w:hAnsiTheme="minorHAnsi" w:cstheme="minorHAnsi"/>
          <w:sz w:val="20"/>
          <w:szCs w:val="20"/>
          <w:lang w:val="pt-PT"/>
        </w:rPr>
        <w:t>p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ol</w:t>
      </w:r>
      <w:r w:rsidR="00B477D9" w:rsidRPr="00DF1FA2">
        <w:rPr>
          <w:rFonts w:asciiTheme="minorHAnsi" w:hAnsiTheme="minorHAnsi" w:cstheme="minorHAnsi"/>
          <w:sz w:val="20"/>
          <w:szCs w:val="20"/>
          <w:lang w:val="pt-PT"/>
        </w:rPr>
        <w:t>íticas</w:t>
      </w:r>
      <w:r w:rsidR="00226572" w:rsidRPr="00DF1FA2">
        <w:rPr>
          <w:rFonts w:asciiTheme="minorHAnsi" w:hAnsiTheme="minorHAnsi" w:cstheme="minorHAnsi"/>
          <w:sz w:val="20"/>
          <w:szCs w:val="20"/>
          <w:lang w:val="pt-PT"/>
        </w:rPr>
        <w:t>”</w:t>
      </w:r>
      <w:r w:rsidR="00131197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os países</w:t>
      </w:r>
      <w:r w:rsidR="00B477D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4933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>vetor</w:t>
      </w:r>
      <w:r w:rsidR="00B477D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>“</w:t>
      </w:r>
      <w:proofErr w:type="spellStart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>Sustainable</w:t>
      </w:r>
      <w:proofErr w:type="spellEnd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>Cities</w:t>
      </w:r>
      <w:proofErr w:type="spellEnd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>and</w:t>
      </w:r>
      <w:proofErr w:type="spellEnd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AA4D43" w:rsidRPr="00DF1FA2">
        <w:rPr>
          <w:rFonts w:asciiTheme="minorHAnsi" w:hAnsiTheme="minorHAnsi" w:cstheme="minorHAnsi"/>
          <w:sz w:val="20"/>
          <w:szCs w:val="20"/>
          <w:lang w:val="pt-PT"/>
        </w:rPr>
        <w:t>Communities</w:t>
      </w:r>
      <w:proofErr w:type="spellEnd"/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>”</w:t>
      </w:r>
      <w:r w:rsidR="00B477D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con</w:t>
      </w:r>
      <w:r w:rsidR="00226572" w:rsidRPr="00DF1FA2">
        <w:rPr>
          <w:rFonts w:asciiTheme="minorHAnsi" w:hAnsiTheme="minorHAnsi" w:cstheme="minorHAnsi"/>
          <w:sz w:val="20"/>
          <w:szCs w:val="20"/>
          <w:lang w:val="pt-PT"/>
        </w:rPr>
        <w:t>s</w:t>
      </w:r>
      <w:r w:rsidR="004933AF" w:rsidRPr="00DF1FA2">
        <w:rPr>
          <w:rFonts w:asciiTheme="minorHAnsi" w:hAnsiTheme="minorHAnsi" w:cstheme="minorHAnsi"/>
          <w:sz w:val="20"/>
          <w:szCs w:val="20"/>
          <w:lang w:val="pt-PT"/>
        </w:rPr>
        <w:t>titui</w:t>
      </w:r>
      <w:r w:rsidR="00B477D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o 11º Objetivo de Desenvolvimento Su</w:t>
      </w:r>
      <w:r w:rsidR="004933AF" w:rsidRPr="00DF1FA2">
        <w:rPr>
          <w:rFonts w:asciiTheme="minorHAnsi" w:hAnsiTheme="minorHAnsi" w:cstheme="minorHAnsi"/>
          <w:sz w:val="20"/>
          <w:szCs w:val="20"/>
          <w:lang w:val="pt-PT"/>
        </w:rPr>
        <w:t>s</w:t>
      </w:r>
      <w:r w:rsidR="00B477D9" w:rsidRPr="00DF1FA2">
        <w:rPr>
          <w:rFonts w:asciiTheme="minorHAnsi" w:hAnsiTheme="minorHAnsi" w:cstheme="minorHAnsi"/>
          <w:sz w:val="20"/>
          <w:szCs w:val="20"/>
          <w:lang w:val="pt-PT"/>
        </w:rPr>
        <w:t>tentável</w:t>
      </w:r>
      <w:r w:rsidR="00597E4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</w:t>
      </w:r>
      <w:proofErr w:type="spellStart"/>
      <w:r w:rsidR="00597E49" w:rsidRPr="00DF1FA2">
        <w:rPr>
          <w:rFonts w:asciiTheme="minorHAnsi" w:hAnsiTheme="minorHAnsi" w:cstheme="minorHAnsi"/>
          <w:sz w:val="20"/>
          <w:szCs w:val="20"/>
          <w:lang w:val="pt-PT"/>
        </w:rPr>
        <w:t>National</w:t>
      </w:r>
      <w:proofErr w:type="spellEnd"/>
      <w:r w:rsidR="00597E4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Workshop </w:t>
      </w:r>
      <w:proofErr w:type="spellStart"/>
      <w:r w:rsidR="00597E49" w:rsidRPr="00DF1FA2">
        <w:rPr>
          <w:rFonts w:asciiTheme="minorHAnsi" w:hAnsiTheme="minorHAnsi" w:cstheme="minorHAnsi"/>
          <w:sz w:val="20"/>
          <w:szCs w:val="20"/>
          <w:lang w:val="pt-PT"/>
        </w:rPr>
        <w:t>on</w:t>
      </w:r>
      <w:proofErr w:type="spellEnd"/>
      <w:r w:rsidR="00597E4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SDG, 2018</w:t>
      </w:r>
      <w:r w:rsidR="009B5450" w:rsidRPr="00DF1FA2">
        <w:rPr>
          <w:rFonts w:asciiTheme="minorHAnsi" w:hAnsiTheme="minorHAnsi" w:cstheme="minorHAnsi"/>
          <w:sz w:val="20"/>
          <w:szCs w:val="20"/>
          <w:lang w:val="pt-PT"/>
        </w:rPr>
        <w:t>; UNITED NATIONS, 2015</w:t>
      </w:r>
      <w:r w:rsidR="00597E49" w:rsidRPr="00DF1FA2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>. No caso de Angola, o país não cumpre nenhum dos 17 Objetivos de D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>esenvolvi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mento Sustentável, pelo que daqui se pode inferir que qualquer investigação orientada para </w:t>
      </w:r>
      <w:r w:rsidR="00F669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11º Objetivo, concretamente, que contribua para 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desenvolvimento </w:t>
      </w:r>
      <w:r w:rsidR="00F6690F" w:rsidRPr="00DF1FA2">
        <w:rPr>
          <w:rFonts w:asciiTheme="minorHAnsi" w:hAnsiTheme="minorHAnsi" w:cstheme="minorHAnsi"/>
          <w:sz w:val="20"/>
          <w:szCs w:val="20"/>
          <w:lang w:val="pt-PT"/>
        </w:rPr>
        <w:t>de assentamentos humanos inclusivos, seguros, resilientes e sustentáveis</w:t>
      </w:r>
      <w:r w:rsidR="00612E7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âmbito em que se enquadra o objetivo central deste projeto de investigação)</w:t>
      </w:r>
      <w:r w:rsidR="00F669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>constitui, atualmente, uma frente priorit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>ária de estudo, mais não fosse porque “(…) O rápido processo de urbanização provocado pela guerra conduziu à pobreza urbana”</w:t>
      </w:r>
      <w:r w:rsidR="00FF2DBC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>(</w:t>
      </w:r>
      <w:r w:rsidR="001A396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República de Angola - </w:t>
      </w:r>
      <w:proofErr w:type="spellStart"/>
      <w:r w:rsidR="001A3969" w:rsidRPr="00DF1FA2">
        <w:rPr>
          <w:rFonts w:asciiTheme="minorHAnsi" w:hAnsiTheme="minorHAnsi" w:cstheme="minorHAnsi"/>
          <w:sz w:val="20"/>
          <w:szCs w:val="20"/>
          <w:lang w:val="pt-PT"/>
        </w:rPr>
        <w:t>Comunidade_Europeia</w:t>
      </w:r>
      <w:proofErr w:type="spellEnd"/>
      <w:r w:rsidR="001A3969" w:rsidRPr="00DF1FA2">
        <w:rPr>
          <w:rFonts w:asciiTheme="minorHAnsi" w:hAnsiTheme="minorHAnsi" w:cstheme="minorHAnsi"/>
          <w:sz w:val="20"/>
          <w:szCs w:val="20"/>
          <w:lang w:val="pt-PT"/>
        </w:rPr>
        <w:t>, 2008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p.23).</w:t>
      </w:r>
    </w:p>
    <w:p w14:paraId="6AA6196E" w14:textId="7DE0F6F0" w:rsidR="00ED14C0" w:rsidRPr="00DF1FA2" w:rsidRDefault="00B60D56" w:rsidP="0057546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Por outro lado, d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das as características </w:t>
      </w:r>
      <w:proofErr w:type="spellStart"/>
      <w:r w:rsidR="006C351A" w:rsidRPr="00DF1FA2">
        <w:rPr>
          <w:rFonts w:asciiTheme="minorHAnsi" w:hAnsiTheme="minorHAnsi" w:cstheme="minorHAnsi"/>
          <w:sz w:val="20"/>
          <w:szCs w:val="20"/>
          <w:lang w:val="pt-PT"/>
        </w:rPr>
        <w:t>geo-políticas</w:t>
      </w:r>
      <w:proofErr w:type="spellEnd"/>
      <w:r w:rsidR="006C351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proofErr w:type="spellStart"/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>sócio-económicas</w:t>
      </w:r>
      <w:proofErr w:type="spellEnd"/>
      <w:r w:rsidR="006C351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>ambientais</w:t>
      </w:r>
      <w:r w:rsidR="006C351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 urbanas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comuns às cidades angolanas, 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>investigação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ainda que aplicad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ao caso específi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t>co da cidade de Moçâmedes pode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ser replicad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 </w:t>
      </w:r>
      <w:r w:rsidR="00115B6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 outras cidades </w:t>
      </w:r>
      <w:r w:rsidR="00C97F31" w:rsidRPr="00DF1FA2">
        <w:rPr>
          <w:rFonts w:asciiTheme="minorHAnsi" w:hAnsiTheme="minorHAnsi" w:cstheme="minorHAnsi"/>
          <w:sz w:val="20"/>
          <w:szCs w:val="20"/>
          <w:lang w:val="pt-PT"/>
        </w:rPr>
        <w:t>de Angola</w:t>
      </w:r>
      <w:r w:rsidR="00B871D5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822B97" w:rsidRPr="00DF1FA2">
        <w:rPr>
          <w:rFonts w:asciiTheme="minorHAnsi" w:hAnsiTheme="minorHAnsi" w:cstheme="minorHAnsi"/>
          <w:sz w:val="20"/>
          <w:szCs w:val="20"/>
          <w:lang w:val="pt-PT"/>
        </w:rPr>
        <w:t>(Cabinda, Luanda, Porto Amboim, Lobito, Benguela)</w:t>
      </w:r>
      <w:r w:rsidR="00C97F31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822B97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sobretudo por causa das 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similitudes 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lastRenderedPageBreak/>
        <w:t xml:space="preserve">civilizacionais e 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identitárias e 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t>da sua</w:t>
      </w:r>
      <w:r w:rsidR="00BF6B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localização estratégica (ao longo d</w:t>
      </w:r>
      <w:r w:rsidR="00B871D5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BF6B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costa atlântica)</w:t>
      </w:r>
      <w:r w:rsidR="00ED14C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onstituindo, desta forma, </w:t>
      </w:r>
      <w:r w:rsidR="00BF6B0F" w:rsidRPr="00DF1FA2">
        <w:rPr>
          <w:rFonts w:asciiTheme="minorHAnsi" w:hAnsiTheme="minorHAnsi" w:cstheme="minorHAnsi"/>
          <w:sz w:val="20"/>
          <w:szCs w:val="20"/>
          <w:lang w:val="pt-PT"/>
        </w:rPr>
        <w:t>o grupo de “(…) cidades mais desenvolvidas de Angola, por estarem na zona onde houve maior presença dos colonizadores” (Dos Santos,</w:t>
      </w:r>
      <w:r w:rsidR="007F6C8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2017,</w:t>
      </w:r>
      <w:r w:rsidR="00BF6B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p. 32)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>. Essas foram</w:t>
      </w:r>
      <w:r w:rsidR="00BF6B0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9E5557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s primeiras </w:t>
      </w:r>
      <w:r w:rsidR="0027635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idades </w:t>
      </w:r>
      <w:r w:rsidR="009E5557" w:rsidRPr="00DF1FA2">
        <w:rPr>
          <w:rFonts w:asciiTheme="minorHAnsi" w:hAnsiTheme="minorHAnsi" w:cstheme="minorHAnsi"/>
          <w:sz w:val="20"/>
          <w:szCs w:val="20"/>
          <w:lang w:val="pt-PT"/>
        </w:rPr>
        <w:t>a beneficiarem de algum tipo de planeamento</w:t>
      </w:r>
      <w:r w:rsidR="002819D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urbano.</w:t>
      </w:r>
      <w:r w:rsidR="00ED14C0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025F8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o mesmo modo, este quadro histórico, civilizacional, é também comum a outros países africanos </w:t>
      </w:r>
      <w:r w:rsidR="00025F82" w:rsidRPr="00DF1FA2">
        <w:rPr>
          <w:rFonts w:asciiTheme="minorHAnsi" w:hAnsiTheme="minorHAnsi"/>
          <w:w w:val="105"/>
          <w:sz w:val="20"/>
          <w:szCs w:val="20"/>
          <w:lang w:val="pt-PT"/>
        </w:rPr>
        <w:t>de língua portuguesa, pelo que se trata de uma metodologia de amplo espectro geográfico de aplicação</w:t>
      </w:r>
      <w:r w:rsidR="009B0276" w:rsidRPr="00DF1FA2">
        <w:rPr>
          <w:rFonts w:asciiTheme="minorHAnsi" w:hAnsiTheme="minorHAnsi"/>
          <w:w w:val="105"/>
          <w:sz w:val="20"/>
          <w:szCs w:val="20"/>
          <w:lang w:val="pt-PT"/>
        </w:rPr>
        <w:t>.</w:t>
      </w:r>
    </w:p>
    <w:p w14:paraId="3EAB3EA3" w14:textId="77777777" w:rsidR="00CA3A6E" w:rsidRPr="00DF1FA2" w:rsidRDefault="00CA3A6E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6105FC2B" w14:textId="4E44C0F4" w:rsidR="00D11884" w:rsidRPr="00DF1FA2" w:rsidRDefault="00D11884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b/>
          <w:sz w:val="20"/>
          <w:szCs w:val="20"/>
          <w:lang w:val="pt-PT"/>
        </w:rPr>
        <w:t>METODOLOGIA</w:t>
      </w:r>
    </w:p>
    <w:p w14:paraId="700CA82D" w14:textId="35CEAF13" w:rsidR="007F78E3" w:rsidRPr="00DF1FA2" w:rsidRDefault="007F78E3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Numa primeira fase, a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metodologia a desenvolver centrar-se-á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a revisão da literatura nacional e internacional com vista à assimilação do processo evolutivo da história civilizacional e urbanística das cidades angolanas, sobretudo durante os períodos de colonização e pós </w:t>
      </w:r>
      <w:r w:rsidR="00DF1FA2" w:rsidRPr="00DF1FA2">
        <w:rPr>
          <w:rFonts w:asciiTheme="minorHAnsi" w:hAnsiTheme="minorHAnsi" w:cstheme="minorHAnsi"/>
          <w:sz w:val="20"/>
          <w:szCs w:val="20"/>
          <w:lang w:val="pt-PT"/>
        </w:rPr>
        <w:t>independência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bem como à compreensão dos modelos governativos, </w:t>
      </w:r>
      <w:proofErr w:type="spellStart"/>
      <w:r w:rsidRPr="00DF1FA2">
        <w:rPr>
          <w:rFonts w:asciiTheme="minorHAnsi" w:hAnsiTheme="minorHAnsi" w:cstheme="minorHAnsi"/>
          <w:sz w:val="20"/>
          <w:szCs w:val="20"/>
          <w:lang w:val="pt-PT"/>
        </w:rPr>
        <w:t>geo-político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>s</w:t>
      </w:r>
      <w:proofErr w:type="spellEnd"/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>, demográficos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 </w:t>
      </w:r>
      <w:proofErr w:type="spellStart"/>
      <w:r w:rsidRPr="00DF1FA2">
        <w:rPr>
          <w:rFonts w:asciiTheme="minorHAnsi" w:hAnsiTheme="minorHAnsi" w:cstheme="minorHAnsi"/>
          <w:sz w:val="20"/>
          <w:szCs w:val="20"/>
          <w:lang w:val="pt-PT"/>
        </w:rPr>
        <w:t>sócio-económicos</w:t>
      </w:r>
      <w:proofErr w:type="spellEnd"/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que caracterizam as províncias e cidades angolanas. 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Este primeiro momento da revisão da literatura permitirá construir o “estado da arte” da realidade urbanística da cidade angolana. 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>Numa segunda fase, procur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>r-se-á formular modelos de inclusã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>o e de governança participativa na cidade angolana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3B4AC9" w:rsidRPr="00DF1FA2">
        <w:rPr>
          <w:rFonts w:asciiTheme="minorHAnsi" w:hAnsiTheme="minorHAnsi" w:cstheme="minorHAnsi"/>
          <w:sz w:val="20"/>
          <w:szCs w:val="20"/>
          <w:lang w:val="pt-PT"/>
        </w:rPr>
        <w:t>instruídos pelas grandes políticas e desafios que se colocam ao nível das Organizações Internacionais</w:t>
      </w:r>
      <w:r w:rsidR="00761A5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</w:t>
      </w:r>
      <w:r w:rsidR="002A6FF0" w:rsidRPr="00DF1FA2">
        <w:rPr>
          <w:rFonts w:asciiTheme="minorHAnsi" w:hAnsiTheme="minorHAnsi" w:cstheme="minorHAnsi"/>
          <w:sz w:val="20"/>
          <w:szCs w:val="20"/>
          <w:lang w:val="pt-PT"/>
        </w:rPr>
        <w:t>UNITED NATIONS</w:t>
      </w:r>
      <w:r w:rsidR="00761A5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9B5450" w:rsidRPr="00DF1FA2">
        <w:rPr>
          <w:rFonts w:asciiTheme="minorHAnsi" w:hAnsiTheme="minorHAnsi" w:cstheme="minorHAnsi"/>
          <w:sz w:val="20"/>
          <w:szCs w:val="20"/>
          <w:lang w:val="pt-PT"/>
        </w:rPr>
        <w:t>2015</w:t>
      </w:r>
      <w:r w:rsidR="00761A54" w:rsidRPr="00DF1FA2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3B4AC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>de forma a envolver “(…) a sociedade civil e os usuários finais num processo consultivo e decisivo, para explorar as possibilidades de envolver o sector privado (…)” nos processos de regeneração urbana (</w:t>
      </w:r>
      <w:r w:rsidR="00D60FB3" w:rsidRPr="00DF1FA2">
        <w:rPr>
          <w:rFonts w:asciiTheme="minorHAnsi" w:hAnsiTheme="minorHAnsi" w:cstheme="minorHAnsi"/>
          <w:sz w:val="20"/>
          <w:szCs w:val="20"/>
          <w:lang w:val="pt-PT"/>
        </w:rPr>
        <w:t>República de Angola-</w:t>
      </w:r>
      <w:proofErr w:type="spellStart"/>
      <w:r w:rsidR="00D60FB3" w:rsidRPr="00DF1FA2">
        <w:rPr>
          <w:rFonts w:asciiTheme="minorHAnsi" w:hAnsiTheme="minorHAnsi" w:cstheme="minorHAnsi"/>
          <w:sz w:val="20"/>
          <w:szCs w:val="20"/>
          <w:lang w:val="pt-PT"/>
        </w:rPr>
        <w:t>Comunidade_Europeia</w:t>
      </w:r>
      <w:proofErr w:type="spellEnd"/>
      <w:r w:rsidR="00D60FB3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C6F41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2008, </w:t>
      </w:r>
      <w:r w:rsidR="00FB3DE1" w:rsidRPr="00DF1FA2">
        <w:rPr>
          <w:rFonts w:asciiTheme="minorHAnsi" w:hAnsiTheme="minorHAnsi" w:cstheme="minorHAnsi"/>
          <w:sz w:val="20"/>
          <w:szCs w:val="20"/>
          <w:lang w:val="pt-PT"/>
        </w:rPr>
        <w:t>p. 58).</w:t>
      </w:r>
      <w:r w:rsidR="003B4AC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 inovação que caracterizará estes modelos prende-se, por um lado, com a sua 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>adequa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>ção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ao capital social e humano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CE3DC8" w:rsidRPr="00DF1FA2">
        <w:rPr>
          <w:rFonts w:asciiTheme="minorHAnsi" w:hAnsiTheme="minorHAnsi" w:cstheme="minorHAnsi"/>
          <w:sz w:val="20"/>
          <w:szCs w:val="20"/>
          <w:lang w:val="pt-PT"/>
        </w:rPr>
        <w:t>citadino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, por outro, </w:t>
      </w:r>
      <w:r w:rsidR="00CE3DC8" w:rsidRPr="00DF1FA2">
        <w:rPr>
          <w:rFonts w:asciiTheme="minorHAnsi" w:hAnsiTheme="minorHAnsi" w:cstheme="minorHAnsi"/>
          <w:sz w:val="20"/>
          <w:szCs w:val="20"/>
          <w:lang w:val="pt-PT"/>
        </w:rPr>
        <w:t>com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técnicas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>de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>“espacialização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>territorial”</w:t>
      </w:r>
      <w:r w:rsidR="00CE3DC8" w:rsidRPr="00DF1FA2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a desenvolver </w:t>
      </w:r>
      <w:r w:rsidR="00CE3DC8" w:rsidRPr="00DF1FA2">
        <w:rPr>
          <w:rFonts w:asciiTheme="minorHAnsi" w:hAnsiTheme="minorHAnsi" w:cstheme="minorHAnsi"/>
          <w:sz w:val="20"/>
          <w:szCs w:val="20"/>
          <w:lang w:val="pt-PT"/>
        </w:rPr>
        <w:t>nesta</w:t>
      </w:r>
      <w:r w:rsidR="00CF1CF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investigação, de forma a criar 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um conjunto de orientações 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para a requalificação 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urbana sustentável, inclusiva </w:t>
      </w:r>
      <w:r w:rsidR="008E06B9" w:rsidRPr="00DF1FA2">
        <w:rPr>
          <w:rFonts w:asciiTheme="minorHAnsi" w:hAnsiTheme="minorHAnsi" w:cstheme="minorHAnsi"/>
          <w:sz w:val="20"/>
          <w:szCs w:val="20"/>
          <w:lang w:val="pt-PT"/>
        </w:rPr>
        <w:t>(</w:t>
      </w:r>
      <w:r w:rsidR="00A37DFF" w:rsidRPr="00DF1FA2">
        <w:rPr>
          <w:rFonts w:asciiTheme="minorHAnsi" w:hAnsiTheme="minorHAnsi" w:cstheme="minorHAnsi"/>
          <w:sz w:val="20"/>
          <w:szCs w:val="20"/>
          <w:lang w:val="pt-PT"/>
        </w:rPr>
        <w:t>UNITED NATIONS, 2019</w:t>
      </w:r>
      <w:r w:rsidR="008E06B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) 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>e socialmente justa d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s 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entros urbanos e do seu 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>património físico e cultural</w:t>
      </w:r>
      <w:r w:rsidR="007E1D3A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531E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5F6B7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uma 3ª fase, aprofundar-se-á o estudo da cidade de Moçâmedes, à luz dos dispositivos e método referidos, de forma a desenvolver um </w:t>
      </w:r>
      <w:r w:rsidR="00F73849" w:rsidRPr="00DF1FA2">
        <w:rPr>
          <w:rFonts w:asciiTheme="minorHAnsi" w:hAnsiTheme="minorHAnsi" w:cstheme="minorHAnsi"/>
          <w:sz w:val="20"/>
          <w:szCs w:val="20"/>
          <w:lang w:val="pt-PT"/>
        </w:rPr>
        <w:t>documento</w:t>
      </w:r>
      <w:r w:rsidR="005F6B7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stratégico formado por orientações </w:t>
      </w:r>
      <w:r w:rsidR="00F7384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e medidas 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>na base d</w:t>
      </w:r>
      <w:r w:rsidR="00F73849" w:rsidRPr="00DF1FA2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5F6B7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inâmicas culturais e criativas </w:t>
      </w:r>
      <w:r w:rsidR="005F6B7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e 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>regen</w:t>
      </w:r>
      <w:r w:rsidR="00391288" w:rsidRPr="00DF1FA2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>r</w:t>
      </w:r>
      <w:r w:rsidR="00391288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>çã</w:t>
      </w:r>
      <w:r w:rsidR="00391288" w:rsidRPr="00DF1FA2">
        <w:rPr>
          <w:rFonts w:asciiTheme="minorHAnsi" w:hAnsiTheme="minorHAnsi" w:cstheme="minorHAnsi"/>
          <w:sz w:val="20"/>
          <w:szCs w:val="20"/>
          <w:lang w:val="pt-PT"/>
        </w:rPr>
        <w:t>o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39128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o centro </w:t>
      </w:r>
      <w:r w:rsidR="000D1AB4" w:rsidRPr="00DF1FA2">
        <w:rPr>
          <w:rFonts w:asciiTheme="minorHAnsi" w:hAnsiTheme="minorHAnsi" w:cstheme="minorHAnsi"/>
          <w:sz w:val="20"/>
          <w:szCs w:val="20"/>
          <w:lang w:val="pt-PT"/>
        </w:rPr>
        <w:t>urban</w:t>
      </w:r>
      <w:r w:rsidR="005B30B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de </w:t>
      </w:r>
      <w:proofErr w:type="spellStart"/>
      <w:r w:rsidR="005B30BF" w:rsidRPr="00DF1FA2">
        <w:rPr>
          <w:rFonts w:asciiTheme="minorHAnsi" w:hAnsiTheme="minorHAnsi" w:cstheme="minorHAnsi"/>
          <w:sz w:val="20"/>
          <w:szCs w:val="20"/>
          <w:lang w:val="pt-PT"/>
        </w:rPr>
        <w:t>Mocâmedes</w:t>
      </w:r>
      <w:proofErr w:type="spellEnd"/>
      <w:r w:rsidR="005B30BF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4B9201EB" w14:textId="509B6DBC" w:rsidR="00CA3A6E" w:rsidRPr="00DF1FA2" w:rsidRDefault="00CA3A6E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4C090B11" w14:textId="510D40FD" w:rsidR="00CA3A6E" w:rsidRPr="00DF1FA2" w:rsidRDefault="00CA3A6E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b/>
          <w:sz w:val="20"/>
          <w:szCs w:val="20"/>
          <w:lang w:val="pt-PT"/>
        </w:rPr>
        <w:t>RESULTADOS ESPERADOS</w:t>
      </w:r>
    </w:p>
    <w:p w14:paraId="22AA91B1" w14:textId="63719588" w:rsidR="00BB5D76" w:rsidRPr="00DF1FA2" w:rsidRDefault="00BE2217" w:rsidP="00BB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Como resultados, espera-se 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elaboração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acautelada e especializada dos grandes termos de referência </w:t>
      </w:r>
      <w:r w:rsidR="006F103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- documento estratégico – 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>que nortearão as decisões municipais</w:t>
      </w:r>
      <w:r w:rsidR="006F103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s operações 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e projetos 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e 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>regeneração urbana,</w:t>
      </w:r>
      <w:r w:rsidR="006F103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ao nível 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a encomenda </w:t>
      </w:r>
      <w:r w:rsidR="006F1038" w:rsidRPr="00DF1FA2">
        <w:rPr>
          <w:rFonts w:asciiTheme="minorHAnsi" w:hAnsiTheme="minorHAnsi" w:cstheme="minorHAnsi"/>
          <w:sz w:val="20"/>
          <w:szCs w:val="20"/>
          <w:lang w:val="pt-PT"/>
        </w:rPr>
        <w:t>públic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6F103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e 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>da atividade de profissionais e agentes urbanos,</w:t>
      </w:r>
      <w:r w:rsidR="006F1038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tendo em vista a 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>regeneração urbana, sustentável e criativa, na perspetiva das dimensões indissociáveis do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património </w:t>
      </w:r>
      <w:r w:rsidR="00D5379B" w:rsidRPr="00DF1FA2">
        <w:rPr>
          <w:rFonts w:asciiTheme="minorHAnsi" w:hAnsiTheme="minorHAnsi" w:cstheme="minorHAnsi"/>
          <w:sz w:val="20"/>
          <w:szCs w:val="20"/>
          <w:lang w:val="pt-PT"/>
        </w:rPr>
        <w:t>urbano, físico e cultural</w:t>
      </w:r>
      <w:r w:rsidR="00BB5D76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10599F90" w14:textId="3D605B7D" w:rsidR="00AD366B" w:rsidRPr="00B0179F" w:rsidRDefault="00E45B7F" w:rsidP="00B017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Acredita</w:t>
      </w:r>
      <w:r w:rsidR="00F73849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-se ainda que 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>pel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o facto de as orientações de regeneração 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urbana </w:t>
      </w:r>
      <w:r w:rsidR="00B457DE" w:rsidRPr="00DF1FA2">
        <w:rPr>
          <w:rFonts w:asciiTheme="minorHAnsi" w:hAnsiTheme="minorHAnsi" w:cstheme="minorHAnsi"/>
          <w:sz w:val="20"/>
          <w:szCs w:val="20"/>
          <w:lang w:val="pt-PT"/>
        </w:rPr>
        <w:t>incorporarem um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a abordagem cauta e transitiv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B457DE" w:rsidRPr="00DF1FA2">
        <w:rPr>
          <w:rFonts w:asciiTheme="minorHAnsi" w:hAnsiTheme="minorHAnsi" w:cstheme="minorHAnsi"/>
          <w:sz w:val="20"/>
          <w:szCs w:val="20"/>
          <w:lang w:val="pt-PT"/>
        </w:rPr>
        <w:t>, prevista na metodologia proposta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>os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benefícios da regeneração </w:t>
      </w:r>
      <w:r w:rsidR="00B457DE" w:rsidRPr="00DF1FA2">
        <w:rPr>
          <w:rFonts w:asciiTheme="minorHAnsi" w:hAnsiTheme="minorHAnsi" w:cstheme="minorHAnsi"/>
          <w:sz w:val="20"/>
          <w:szCs w:val="20"/>
          <w:lang w:val="pt-PT"/>
        </w:rPr>
        <w:t>urbana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B457DE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do centro da cidade </w:t>
      </w:r>
      <w:r w:rsidR="00DC1C7A" w:rsidRPr="00DF1FA2">
        <w:rPr>
          <w:rFonts w:asciiTheme="minorHAnsi" w:hAnsiTheme="minorHAnsi" w:cstheme="minorHAnsi"/>
          <w:sz w:val="20"/>
          <w:szCs w:val="20"/>
          <w:lang w:val="pt-PT"/>
        </w:rPr>
        <w:t>serão diretamente refletidos</w:t>
      </w:r>
      <w:r w:rsidR="006B0AC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nos territórios envolventes.</w:t>
      </w:r>
    </w:p>
    <w:p w14:paraId="1A424EAC" w14:textId="372A7918" w:rsidR="0057546D" w:rsidRPr="00DF1FA2" w:rsidRDefault="006C15DC" w:rsidP="00251A4F">
      <w:pPr>
        <w:pStyle w:val="BodyText"/>
        <w:widowControl w:val="0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eastAsia="Calibri" w:hAnsiTheme="minorHAnsi" w:cs="Calibri"/>
          <w:b/>
          <w:bCs/>
          <w:w w:val="105"/>
          <w:sz w:val="20"/>
          <w:szCs w:val="20"/>
          <w:lang w:val="pt-PT" w:eastAsia="en-US"/>
        </w:rPr>
      </w:pPr>
      <w:r w:rsidRPr="00DF1FA2">
        <w:rPr>
          <w:rFonts w:asciiTheme="minorHAnsi" w:eastAsia="Calibri" w:hAnsiTheme="minorHAnsi" w:cs="Calibri"/>
          <w:b/>
          <w:bCs/>
          <w:w w:val="105"/>
          <w:sz w:val="20"/>
          <w:szCs w:val="20"/>
          <w:lang w:val="pt-PT" w:eastAsia="en-US"/>
        </w:rPr>
        <w:t>Referências Bibliográficas</w:t>
      </w:r>
    </w:p>
    <w:p w14:paraId="31CC236A" w14:textId="5F619375" w:rsidR="00C90216" w:rsidRPr="00DF1FA2" w:rsidRDefault="00B32630" w:rsidP="00B07881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Alcâ</w:t>
      </w:r>
      <w:r w:rsidR="005F6F8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ntara, M. </w:t>
      </w:r>
      <w:r w:rsidR="00867DC4" w:rsidRPr="00DF1FA2">
        <w:rPr>
          <w:rFonts w:asciiTheme="minorHAnsi" w:hAnsiTheme="minorHAnsi" w:cstheme="minorHAnsi"/>
          <w:sz w:val="20"/>
          <w:szCs w:val="20"/>
          <w:lang w:val="pt-PT"/>
        </w:rPr>
        <w:t>(2012)</w:t>
      </w:r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867DC4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C90216" w:rsidRPr="00DF1FA2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 xml:space="preserve">Arquitetura Moderna do Brasil a Portugal e África: alguma investigação e leitura. In </w:t>
      </w:r>
      <w:proofErr w:type="spellStart"/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>Proceedings</w:t>
      </w:r>
      <w:proofErr w:type="spellEnd"/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>of</w:t>
      </w:r>
      <w:proofErr w:type="spellEnd"/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Colóquio Internacional </w:t>
      </w:r>
      <w:r w:rsidR="00501122" w:rsidRPr="00DF1FA2">
        <w:rPr>
          <w:rFonts w:asciiTheme="minorHAnsi" w:hAnsiTheme="minorHAnsi" w:cstheme="minorHAnsi"/>
          <w:sz w:val="20"/>
          <w:szCs w:val="20"/>
          <w:lang w:val="pt-PT"/>
        </w:rPr>
        <w:t>Portugal, Brasil, África</w:t>
      </w:r>
      <w:r w:rsidR="00DC566A" w:rsidRPr="00DF1FA2">
        <w:rPr>
          <w:rFonts w:asciiTheme="minorHAnsi" w:hAnsiTheme="minorHAnsi" w:cstheme="minorHAnsi"/>
          <w:sz w:val="20"/>
          <w:szCs w:val="20"/>
          <w:lang w:val="pt-PT"/>
        </w:rPr>
        <w:t>:</w:t>
      </w:r>
      <w:r w:rsidR="00501122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Urbanismo e </w:t>
      </w:r>
      <w:proofErr w:type="spellStart"/>
      <w:r w:rsidR="00501122" w:rsidRPr="00DF1FA2">
        <w:rPr>
          <w:rFonts w:asciiTheme="minorHAnsi" w:hAnsiTheme="minorHAnsi" w:cstheme="minorHAnsi"/>
          <w:sz w:val="20"/>
          <w:szCs w:val="20"/>
          <w:lang w:val="pt-PT"/>
        </w:rPr>
        <w:t>Arquitectura</w:t>
      </w:r>
      <w:proofErr w:type="spellEnd"/>
      <w:r w:rsidR="00DC566A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- </w:t>
      </w:r>
      <w:r w:rsidR="00501122" w:rsidRPr="00DF1FA2">
        <w:rPr>
          <w:rFonts w:asciiTheme="minorHAnsi" w:hAnsiTheme="minorHAnsi" w:cstheme="minorHAnsi"/>
          <w:sz w:val="20"/>
          <w:szCs w:val="20"/>
          <w:lang w:val="pt-PT"/>
        </w:rPr>
        <w:t>Do Ecletismo ao Modernismo</w:t>
      </w:r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>, Lisboa, Portugal, 29-30 Nov. 2012 (pp. 183-</w:t>
      </w:r>
      <w:r w:rsidR="00663793" w:rsidRPr="00DF1FA2">
        <w:rPr>
          <w:rFonts w:asciiTheme="minorHAnsi" w:hAnsiTheme="minorHAnsi" w:cstheme="minorHAnsi"/>
          <w:sz w:val="20"/>
          <w:szCs w:val="20"/>
          <w:lang w:val="pt-PT"/>
        </w:rPr>
        <w:t>198</w:t>
      </w:r>
      <w:r w:rsidR="00C90216" w:rsidRPr="00DF1FA2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663793" w:rsidRPr="00DF1FA2">
        <w:rPr>
          <w:rFonts w:asciiTheme="minorHAnsi" w:hAnsiTheme="minorHAnsi" w:cstheme="minorHAnsi"/>
          <w:sz w:val="20"/>
          <w:szCs w:val="20"/>
          <w:lang w:val="pt-PT"/>
        </w:rPr>
        <w:t>. UA</w:t>
      </w:r>
      <w:r w:rsidR="00534D46" w:rsidRPr="00DF1FA2">
        <w:rPr>
          <w:rFonts w:asciiTheme="minorHAnsi" w:hAnsiTheme="minorHAnsi" w:cstheme="minorHAnsi"/>
          <w:sz w:val="20"/>
          <w:szCs w:val="20"/>
          <w:lang w:val="pt-PT"/>
        </w:rPr>
        <w:t>L</w:t>
      </w:r>
      <w:r w:rsidR="00663793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&amp; FAU-USP</w:t>
      </w:r>
      <w:r w:rsidR="00C662AE" w:rsidRPr="00DF1FA2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143EEBE9" w14:textId="496A902D" w:rsidR="00A709CE" w:rsidRPr="00DF1FA2" w:rsidRDefault="00A709CE" w:rsidP="00B07881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Almeida, F.C. (2013). </w:t>
      </w:r>
      <w:proofErr w:type="spellStart"/>
      <w:r w:rsidRPr="00DF1FA2">
        <w:rPr>
          <w:rFonts w:asciiTheme="minorHAnsi" w:hAnsiTheme="minorHAnsi" w:cstheme="minorHAnsi"/>
          <w:sz w:val="20"/>
          <w:szCs w:val="20"/>
          <w:lang w:val="pt-PT"/>
        </w:rPr>
        <w:t>Projecto</w:t>
      </w:r>
      <w:proofErr w:type="spellEnd"/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de Reabilitação Urbana. Cidade Uíge (Carmona) – Angola. (Dissertação de Mestrado não publicada).</w:t>
      </w:r>
      <w:r w:rsidRPr="00DF1FA2">
        <w:rPr>
          <w:lang w:val="pt-PT"/>
        </w:rPr>
        <w:t xml:space="preserve">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Universidade da Beira Interior, Portugal.</w:t>
      </w:r>
    </w:p>
    <w:p w14:paraId="0C54E748" w14:textId="7E97A183" w:rsidR="00C63BE6" w:rsidRPr="00DF1FA2" w:rsidRDefault="00A709CE" w:rsidP="00B07881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Dos Santos, I. L. (2017). Processo de Formação das Cidades Angolanas. (Dissertação de Mestrado não publicada).</w:t>
      </w:r>
      <w:r w:rsidRPr="00DF1FA2">
        <w:rPr>
          <w:lang w:val="pt-PT"/>
        </w:rPr>
        <w:t xml:space="preserve">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Universidade Lusófona de Humanidades e Tecnologias, Portugal.</w:t>
      </w:r>
    </w:p>
    <w:p w14:paraId="19CA2E2E" w14:textId="3815060E" w:rsidR="001A116A" w:rsidRPr="008629B3" w:rsidRDefault="00C63BE6" w:rsidP="00B07881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</w:rPr>
      </w:pPr>
      <w:r w:rsidRPr="008629B3">
        <w:rPr>
          <w:rFonts w:asciiTheme="minorHAnsi" w:hAnsiTheme="minorHAnsi" w:cstheme="minorHAnsi"/>
          <w:sz w:val="20"/>
          <w:szCs w:val="20"/>
        </w:rPr>
        <w:t xml:space="preserve">National Workshop on SDG Integration and Acceleration in Angola Luanda (2018). Session 1: Alignment, Acceleration and Coordination. </w:t>
      </w:r>
      <w:proofErr w:type="spellStart"/>
      <w:r w:rsidRPr="008629B3">
        <w:rPr>
          <w:rFonts w:asciiTheme="minorHAnsi" w:hAnsiTheme="minorHAnsi" w:cstheme="minorHAnsi"/>
          <w:sz w:val="20"/>
          <w:szCs w:val="20"/>
        </w:rPr>
        <w:t>Disponível</w:t>
      </w:r>
      <w:proofErr w:type="spellEnd"/>
      <w:r w:rsidRPr="008629B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629B3">
        <w:rPr>
          <w:rFonts w:asciiTheme="minorHAnsi" w:hAnsiTheme="minorHAnsi" w:cstheme="minorHAnsi"/>
          <w:sz w:val="20"/>
          <w:szCs w:val="20"/>
        </w:rPr>
        <w:t>em</w:t>
      </w:r>
      <w:proofErr w:type="spellEnd"/>
      <w:r w:rsidRPr="008629B3">
        <w:rPr>
          <w:rFonts w:asciiTheme="minorHAnsi" w:hAnsiTheme="minorHAnsi" w:cstheme="minorHAnsi"/>
          <w:sz w:val="20"/>
          <w:szCs w:val="20"/>
        </w:rPr>
        <w:t>: http://onuangola.org/wp-content/uploads/2018/04/Angola-National-Workshop-Session-on-Integraiton_EN.pdf</w:t>
      </w:r>
    </w:p>
    <w:p w14:paraId="20725889" w14:textId="5EDFF8C8" w:rsidR="00801A35" w:rsidRPr="00DF1FA2" w:rsidRDefault="00D60FB3" w:rsidP="00B0179F">
      <w:pPr>
        <w:pStyle w:val="BodyText"/>
        <w:widowControl w:val="0"/>
        <w:spacing w:after="80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lastRenderedPageBreak/>
        <w:t xml:space="preserve">República de Angola - </w:t>
      </w:r>
      <w:proofErr w:type="spellStart"/>
      <w:r w:rsidRPr="00DF1FA2">
        <w:rPr>
          <w:rFonts w:asciiTheme="minorHAnsi" w:hAnsiTheme="minorHAnsi" w:cstheme="minorHAnsi"/>
          <w:sz w:val="20"/>
          <w:szCs w:val="20"/>
          <w:lang w:val="pt-PT"/>
        </w:rPr>
        <w:t>Comunidade_Europeia</w:t>
      </w:r>
      <w:proofErr w:type="spellEnd"/>
      <w:r w:rsidR="00801A35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(2008)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. Documento de Estratégia para o País e Programa Indicativo Nacional para o período 2008-2013. </w:t>
      </w:r>
      <w:r w:rsidR="00801A35" w:rsidRPr="00DF1FA2">
        <w:rPr>
          <w:rFonts w:asciiTheme="minorHAnsi" w:hAnsiTheme="minorHAnsi" w:cstheme="minorHAnsi"/>
          <w:sz w:val="20"/>
          <w:szCs w:val="20"/>
          <w:lang w:val="pt-PT"/>
        </w:rPr>
        <w:t>Disponível em:</w:t>
      </w:r>
      <w:r w:rsidR="00B0179F">
        <w:rPr>
          <w:rFonts w:asciiTheme="minorHAnsi" w:hAnsiTheme="minorHAnsi" w:cstheme="minorHAnsi"/>
          <w:sz w:val="20"/>
          <w:szCs w:val="20"/>
          <w:lang w:val="pt-PT"/>
        </w:rPr>
        <w:br/>
      </w:r>
      <w:r w:rsidR="00801A35" w:rsidRPr="00DF1FA2">
        <w:rPr>
          <w:rFonts w:asciiTheme="minorHAnsi" w:hAnsiTheme="minorHAnsi" w:cstheme="minorHAnsi"/>
          <w:sz w:val="20"/>
          <w:szCs w:val="20"/>
          <w:lang w:val="pt-PT"/>
        </w:rPr>
        <w:t>http://eeas.europa.eu/archives/delegations/angola/documents/project/csppt_assinadocompleto_internet_pt.pdf</w:t>
      </w:r>
    </w:p>
    <w:p w14:paraId="48CD953E" w14:textId="5C557E1B" w:rsidR="00525C6E" w:rsidRPr="00DF1FA2" w:rsidRDefault="00525C6E" w:rsidP="00B0179F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Ribeiro, M. C.  (2012). Ideias republicanas na consolidação de um pensamento angolano urbano (1880 c.-1910 c.): convergência e autonomia. (Dissertação de mestrado não publicada).</w:t>
      </w:r>
      <w:r w:rsidRPr="00DF1FA2">
        <w:rPr>
          <w:sz w:val="20"/>
          <w:szCs w:val="20"/>
          <w:lang w:val="pt-PT"/>
        </w:rPr>
        <w:t xml:space="preserve"> </w:t>
      </w:r>
      <w:r w:rsidRPr="00DF1FA2">
        <w:rPr>
          <w:rFonts w:asciiTheme="minorHAnsi" w:hAnsiTheme="minorHAnsi" w:cstheme="minorHAnsi"/>
          <w:sz w:val="20"/>
          <w:szCs w:val="20"/>
          <w:lang w:val="pt-PT"/>
        </w:rPr>
        <w:t>Universidade de Lisboa, Faculdade de Letras, Portugal.</w:t>
      </w:r>
    </w:p>
    <w:p w14:paraId="46C7FF6A" w14:textId="250A2671" w:rsidR="00F4713A" w:rsidRPr="006A7222" w:rsidRDefault="00B204F0" w:rsidP="00B0179F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Rodrigues, C. U. </w:t>
      </w:r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(2012). </w:t>
      </w:r>
      <w:r w:rsidR="00D25EF2" w:rsidRPr="00DF1FA2">
        <w:rPr>
          <w:rFonts w:asciiTheme="minorHAnsi" w:hAnsiTheme="minorHAnsi" w:cstheme="minorHAnsi"/>
          <w:sz w:val="20"/>
          <w:szCs w:val="20"/>
          <w:lang w:val="pt-PT"/>
        </w:rPr>
        <w:t>Migrações luso</w:t>
      </w:r>
      <w:r w:rsidR="00D25EF2" w:rsidRPr="00DF1FA2">
        <w:rPr>
          <w:rFonts w:asciiTheme="minorHAnsi" w:hAnsiTheme="minorHAnsi" w:cstheme="minorHAnsi"/>
          <w:sz w:val="20"/>
          <w:szCs w:val="20"/>
          <w:lang w:val="pt-PT"/>
        </w:rPr>
        <w:softHyphen/>
      </w:r>
      <w:r w:rsidR="00D25EF2" w:rsidRPr="00DF1FA2">
        <w:rPr>
          <w:rFonts w:asciiTheme="minorHAnsi" w:hAnsiTheme="minorHAnsi" w:cstheme="minorHAnsi"/>
          <w:sz w:val="20"/>
          <w:szCs w:val="20"/>
          <w:lang w:val="pt-PT"/>
        </w:rPr>
        <w:noBreakHyphen/>
        <w:t>brasileiras para a África portuguesa no século XIX e a criação de novos espaços urbanos e sociais em Angola: algarvios, madeirenses e brasileiros no sul (Moçâmedes, Sá da Bandeira e Cunene)</w:t>
      </w:r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. </w:t>
      </w:r>
      <w:r w:rsidR="00CA48AF" w:rsidRPr="00DF1FA2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 xml:space="preserve">In </w:t>
      </w:r>
      <w:proofErr w:type="spellStart"/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>Proceedings</w:t>
      </w:r>
      <w:proofErr w:type="spellEnd"/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>of</w:t>
      </w:r>
      <w:proofErr w:type="spellEnd"/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Colóquio Internacional Portugal, Brasil, África: Urbanismo e </w:t>
      </w:r>
      <w:proofErr w:type="spellStart"/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>Arquitectura</w:t>
      </w:r>
      <w:proofErr w:type="spellEnd"/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 - Do Ecletismo ao Modernismo, Lisboa, Portugal, 29-30 Nov. 2012 (pp. 1</w:t>
      </w:r>
      <w:r w:rsidR="007E656E" w:rsidRPr="00DF1FA2">
        <w:rPr>
          <w:rFonts w:asciiTheme="minorHAnsi" w:hAnsiTheme="minorHAnsi" w:cstheme="minorHAnsi"/>
          <w:sz w:val="20"/>
          <w:szCs w:val="20"/>
          <w:lang w:val="pt-PT"/>
        </w:rPr>
        <w:t>57</w:t>
      </w:r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>-1</w:t>
      </w:r>
      <w:r w:rsidR="007E656E" w:rsidRPr="00DF1FA2">
        <w:rPr>
          <w:rFonts w:asciiTheme="minorHAnsi" w:hAnsiTheme="minorHAnsi" w:cstheme="minorHAnsi"/>
          <w:sz w:val="20"/>
          <w:szCs w:val="20"/>
          <w:lang w:val="pt-PT"/>
        </w:rPr>
        <w:t>69</w:t>
      </w:r>
      <w:r w:rsidR="00CA48AF" w:rsidRPr="00DF1FA2">
        <w:rPr>
          <w:rFonts w:asciiTheme="minorHAnsi" w:hAnsiTheme="minorHAnsi" w:cstheme="minorHAnsi"/>
          <w:sz w:val="20"/>
          <w:szCs w:val="20"/>
          <w:lang w:val="pt-PT"/>
        </w:rPr>
        <w:t xml:space="preserve">). </w:t>
      </w:r>
      <w:r w:rsidR="00CA48AF" w:rsidRPr="006A7222">
        <w:rPr>
          <w:rFonts w:asciiTheme="minorHAnsi" w:hAnsiTheme="minorHAnsi" w:cstheme="minorHAnsi"/>
          <w:sz w:val="20"/>
          <w:szCs w:val="20"/>
        </w:rPr>
        <w:t>UAL &amp; FAU-USP.</w:t>
      </w:r>
    </w:p>
    <w:p w14:paraId="0BA88353" w14:textId="69A3F6E8" w:rsidR="001C1702" w:rsidRPr="00DF1FA2" w:rsidRDefault="003D0C3B" w:rsidP="00B0179F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629B3">
        <w:rPr>
          <w:rFonts w:asciiTheme="minorHAnsi" w:hAnsiTheme="minorHAnsi" w:cstheme="minorHAnsi"/>
          <w:sz w:val="20"/>
          <w:szCs w:val="20"/>
        </w:rPr>
        <w:t>U</w:t>
      </w:r>
      <w:r w:rsidR="00114A31" w:rsidRPr="008629B3">
        <w:rPr>
          <w:rFonts w:asciiTheme="minorHAnsi" w:hAnsiTheme="minorHAnsi" w:cstheme="minorHAnsi"/>
          <w:sz w:val="20"/>
          <w:szCs w:val="20"/>
        </w:rPr>
        <w:t>NITED</w:t>
      </w:r>
      <w:r w:rsidRPr="008629B3">
        <w:rPr>
          <w:rFonts w:asciiTheme="minorHAnsi" w:hAnsiTheme="minorHAnsi" w:cstheme="minorHAnsi"/>
          <w:sz w:val="20"/>
          <w:szCs w:val="20"/>
        </w:rPr>
        <w:t xml:space="preserve"> N</w:t>
      </w:r>
      <w:r w:rsidR="00114A31" w:rsidRPr="008629B3">
        <w:rPr>
          <w:rFonts w:asciiTheme="minorHAnsi" w:hAnsiTheme="minorHAnsi" w:cstheme="minorHAnsi"/>
          <w:sz w:val="20"/>
          <w:szCs w:val="20"/>
        </w:rPr>
        <w:t>ATIONS</w:t>
      </w:r>
      <w:r w:rsidRPr="008629B3">
        <w:rPr>
          <w:rFonts w:asciiTheme="minorHAnsi" w:hAnsiTheme="minorHAnsi" w:cstheme="minorHAnsi"/>
          <w:sz w:val="20"/>
          <w:szCs w:val="20"/>
        </w:rPr>
        <w:t xml:space="preserve"> </w:t>
      </w:r>
      <w:r w:rsidR="002E7AAF" w:rsidRPr="008629B3">
        <w:rPr>
          <w:rFonts w:asciiTheme="minorHAnsi" w:hAnsiTheme="minorHAnsi" w:cstheme="minorHAnsi"/>
          <w:sz w:val="20"/>
          <w:szCs w:val="20"/>
        </w:rPr>
        <w:t>(</w:t>
      </w:r>
      <w:r w:rsidR="003212CF" w:rsidRPr="008629B3">
        <w:rPr>
          <w:rFonts w:asciiTheme="minorHAnsi" w:hAnsiTheme="minorHAnsi" w:cstheme="minorHAnsi"/>
          <w:sz w:val="20"/>
          <w:szCs w:val="20"/>
        </w:rPr>
        <w:t>2015</w:t>
      </w:r>
      <w:r w:rsidR="002E7AAF" w:rsidRPr="008629B3">
        <w:rPr>
          <w:rFonts w:asciiTheme="minorHAnsi" w:hAnsiTheme="minorHAnsi" w:cstheme="minorHAnsi"/>
          <w:sz w:val="20"/>
          <w:szCs w:val="20"/>
        </w:rPr>
        <w:t xml:space="preserve">). </w:t>
      </w:r>
      <w:r w:rsidR="00E63F0C" w:rsidRPr="008629B3">
        <w:rPr>
          <w:rFonts w:asciiTheme="minorHAnsi" w:hAnsiTheme="minorHAnsi" w:cstheme="minorHAnsi"/>
          <w:sz w:val="20"/>
          <w:szCs w:val="20"/>
        </w:rPr>
        <w:t>Transforming Our World:</w:t>
      </w:r>
      <w:r w:rsidR="00E63F0C" w:rsidRPr="008629B3">
        <w:t xml:space="preserve"> </w:t>
      </w:r>
      <w:r w:rsidRPr="008629B3">
        <w:rPr>
          <w:rFonts w:asciiTheme="minorHAnsi" w:hAnsiTheme="minorHAnsi" w:cstheme="minorHAnsi"/>
          <w:sz w:val="20"/>
          <w:szCs w:val="20"/>
        </w:rPr>
        <w:t>The 2030 A</w:t>
      </w:r>
      <w:r w:rsidR="00E63F0C" w:rsidRPr="008629B3">
        <w:rPr>
          <w:rFonts w:asciiTheme="minorHAnsi" w:hAnsiTheme="minorHAnsi" w:cstheme="minorHAnsi"/>
          <w:sz w:val="20"/>
          <w:szCs w:val="20"/>
        </w:rPr>
        <w:t xml:space="preserve">genda </w:t>
      </w:r>
      <w:r w:rsidR="00DF1FA2" w:rsidRPr="008629B3">
        <w:rPr>
          <w:rFonts w:asciiTheme="minorHAnsi" w:hAnsiTheme="minorHAnsi" w:cstheme="minorHAnsi"/>
          <w:sz w:val="20"/>
          <w:szCs w:val="20"/>
        </w:rPr>
        <w:t>f</w:t>
      </w:r>
      <w:r w:rsidRPr="008629B3">
        <w:rPr>
          <w:rFonts w:asciiTheme="minorHAnsi" w:hAnsiTheme="minorHAnsi" w:cstheme="minorHAnsi"/>
          <w:sz w:val="20"/>
          <w:szCs w:val="20"/>
        </w:rPr>
        <w:t>or Sustainable Development</w:t>
      </w:r>
      <w:r w:rsidR="002E7AAF" w:rsidRPr="008629B3">
        <w:rPr>
          <w:rFonts w:asciiTheme="minorHAnsi" w:hAnsiTheme="minorHAnsi" w:cstheme="minorHAnsi"/>
          <w:sz w:val="20"/>
          <w:szCs w:val="20"/>
        </w:rPr>
        <w:t xml:space="preserve">. </w:t>
      </w:r>
      <w:r w:rsidR="0068666A" w:rsidRPr="00DF1FA2">
        <w:rPr>
          <w:rFonts w:asciiTheme="minorHAnsi" w:hAnsiTheme="minorHAnsi" w:cstheme="minorHAnsi"/>
          <w:sz w:val="20"/>
          <w:szCs w:val="20"/>
          <w:lang w:val="pt-PT"/>
        </w:rPr>
        <w:t>A/RES/70/1.</w:t>
      </w:r>
      <w:r w:rsidR="0068666A" w:rsidRPr="00DF1FA2">
        <w:rPr>
          <w:lang w:val="pt-PT"/>
        </w:rPr>
        <w:t xml:space="preserve"> </w:t>
      </w:r>
      <w:r w:rsidR="002E7AAF" w:rsidRPr="00DF1FA2">
        <w:rPr>
          <w:rFonts w:asciiTheme="minorHAnsi" w:hAnsiTheme="minorHAnsi" w:cstheme="minorHAnsi"/>
          <w:sz w:val="20"/>
          <w:szCs w:val="20"/>
          <w:lang w:val="pt-PT"/>
        </w:rPr>
        <w:t>Disponível em:</w:t>
      </w:r>
    </w:p>
    <w:p w14:paraId="5C6C0C0E" w14:textId="1E737505" w:rsidR="00016CAB" w:rsidRPr="00DF1FA2" w:rsidRDefault="00016CAB" w:rsidP="00B0179F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DF1FA2">
        <w:rPr>
          <w:rFonts w:asciiTheme="minorHAnsi" w:hAnsiTheme="minorHAnsi" w:cstheme="minorHAnsi"/>
          <w:sz w:val="20"/>
          <w:szCs w:val="20"/>
          <w:lang w:val="pt-PT"/>
        </w:rPr>
        <w:t>https://sustainabledevelopment.un.org/content/documents/21252030%20Agenda%20for%20Sustainable%20Development%20web.pdf</w:t>
      </w:r>
    </w:p>
    <w:p w14:paraId="7F60E809" w14:textId="517E41F1" w:rsidR="008E06B9" w:rsidRPr="008629B3" w:rsidRDefault="008E06B9" w:rsidP="00B0179F">
      <w:pPr>
        <w:pStyle w:val="BodyText"/>
        <w:widowControl w:val="0"/>
        <w:spacing w:after="80"/>
        <w:jc w:val="both"/>
        <w:rPr>
          <w:rFonts w:asciiTheme="minorHAnsi" w:hAnsiTheme="minorHAnsi" w:cstheme="minorHAnsi"/>
          <w:sz w:val="20"/>
          <w:szCs w:val="20"/>
        </w:rPr>
      </w:pPr>
      <w:r w:rsidRPr="008629B3">
        <w:rPr>
          <w:rFonts w:asciiTheme="minorHAnsi" w:hAnsiTheme="minorHAnsi" w:cstheme="minorHAnsi"/>
          <w:sz w:val="20"/>
          <w:szCs w:val="20"/>
        </w:rPr>
        <w:t>UNITED NATIONS (2019). Economic and Social Council, Special edition: progress towards the Sustainable Development Goals. Agenda items 5 (a) and 6. Report of the Secretary-General.</w:t>
      </w:r>
      <w:r w:rsidR="00511987" w:rsidRPr="008629B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511987" w:rsidRPr="008629B3">
        <w:rPr>
          <w:rFonts w:asciiTheme="minorHAnsi" w:hAnsiTheme="minorHAnsi" w:cstheme="minorHAnsi"/>
          <w:sz w:val="20"/>
          <w:szCs w:val="20"/>
        </w:rPr>
        <w:t>Disponível</w:t>
      </w:r>
      <w:proofErr w:type="spellEnd"/>
      <w:r w:rsidR="00511987" w:rsidRPr="008629B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511987" w:rsidRPr="008629B3">
        <w:rPr>
          <w:rFonts w:asciiTheme="minorHAnsi" w:hAnsiTheme="minorHAnsi" w:cstheme="minorHAnsi"/>
          <w:sz w:val="20"/>
          <w:szCs w:val="20"/>
        </w:rPr>
        <w:t>em</w:t>
      </w:r>
      <w:proofErr w:type="spellEnd"/>
      <w:r w:rsidR="00511987" w:rsidRPr="008629B3">
        <w:rPr>
          <w:rFonts w:asciiTheme="minorHAnsi" w:hAnsiTheme="minorHAnsi" w:cstheme="minorHAnsi"/>
          <w:sz w:val="20"/>
          <w:szCs w:val="20"/>
        </w:rPr>
        <w:t>: https://undocs.org/E/2019/68</w:t>
      </w:r>
    </w:p>
    <w:p w14:paraId="3DDB6C49" w14:textId="7E200F5D" w:rsidR="002E6BDF" w:rsidRPr="008629B3" w:rsidRDefault="002E6BDF" w:rsidP="00251A4F">
      <w:pPr>
        <w:pStyle w:val="BodyText"/>
        <w:widowControl w:val="0"/>
        <w:jc w:val="both"/>
        <w:rPr>
          <w:rFonts w:asciiTheme="minorHAnsi" w:eastAsia="Calibri" w:hAnsiTheme="minorHAnsi" w:cs="Calibri"/>
          <w:w w:val="105"/>
          <w:sz w:val="20"/>
          <w:szCs w:val="20"/>
          <w:lang w:eastAsia="en-US"/>
        </w:rPr>
      </w:pPr>
    </w:p>
    <w:sectPr w:rsidR="002E6BDF" w:rsidRPr="008629B3" w:rsidSect="008F2191">
      <w:headerReference w:type="default" r:id="rId8"/>
      <w:footerReference w:type="default" r:id="rId9"/>
      <w:type w:val="continuous"/>
      <w:pgSz w:w="12240" w:h="15840"/>
      <w:pgMar w:top="2127" w:right="1327" w:bottom="2127" w:left="1418" w:header="567" w:footer="6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BE689" w14:textId="77777777" w:rsidR="00B40792" w:rsidRDefault="00B40792">
      <w:r>
        <w:separator/>
      </w:r>
    </w:p>
  </w:endnote>
  <w:endnote w:type="continuationSeparator" w:id="0">
    <w:p w14:paraId="7BD7BCC0" w14:textId="77777777" w:rsidR="00B40792" w:rsidRDefault="00B40792">
      <w:r>
        <w:continuationSeparator/>
      </w:r>
    </w:p>
  </w:endnote>
  <w:endnote w:type="continuationNotice" w:id="1">
    <w:p w14:paraId="6F8614F2" w14:textId="77777777" w:rsidR="00B40792" w:rsidRDefault="00B407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0648081"/>
      <w:docPartObj>
        <w:docPartGallery w:val="Page Numbers (Bottom of Page)"/>
        <w:docPartUnique/>
      </w:docPartObj>
    </w:sdtPr>
    <w:sdtEndPr/>
    <w:sdtContent>
      <w:p w14:paraId="3CB681BB" w14:textId="75B6C54C" w:rsidR="00E46D4E" w:rsidRDefault="00E46D4E">
        <w:pPr>
          <w:pStyle w:val="Footer"/>
          <w:jc w:val="right"/>
        </w:pPr>
        <w:r>
          <w:rPr>
            <w:noProof/>
            <w:lang w:eastAsia="en-US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05B9BA72" wp14:editId="0128BB34">
                  <wp:simplePos x="0" y="0"/>
                  <wp:positionH relativeFrom="column">
                    <wp:posOffset>-125095</wp:posOffset>
                  </wp:positionH>
                  <wp:positionV relativeFrom="paragraph">
                    <wp:posOffset>-441656</wp:posOffset>
                  </wp:positionV>
                  <wp:extent cx="6353175" cy="550545"/>
                  <wp:effectExtent l="0" t="0" r="9525" b="1905"/>
                  <wp:wrapNone/>
                  <wp:docPr id="6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353175" cy="550545"/>
                            <a:chOff x="0" y="0"/>
                            <a:chExt cx="6353175" cy="550545"/>
                          </a:xfrm>
                        </wpg:grpSpPr>
                        <wpg:grpSp>
                          <wpg:cNvPr id="7" name="Group 1"/>
                          <wpg:cNvGrpSpPr/>
                          <wpg:grpSpPr>
                            <a:xfrm>
                              <a:off x="0" y="0"/>
                              <a:ext cx="6353175" cy="550545"/>
                              <a:chOff x="0" y="0"/>
                              <a:chExt cx="6353175" cy="550545"/>
                            </a:xfrm>
                          </wpg:grpSpPr>
                          <wpg:grpSp>
                            <wpg:cNvPr id="8" name="Grupo 9"/>
                            <wpg:cNvGrpSpPr/>
                            <wpg:grpSpPr>
                              <a:xfrm>
                                <a:off x="0" y="92075"/>
                                <a:ext cx="2378710" cy="366395"/>
                                <a:chOff x="0" y="48717"/>
                                <a:chExt cx="2379948" cy="36753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Imagem 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8717"/>
                                  <a:ext cx="1600973" cy="36753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Imagem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5077" y="79435"/>
                                  <a:ext cx="914871" cy="3031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Picture 1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978910" y="41910"/>
                                <a:ext cx="2374265" cy="433070"/>
                              </a:xfrm>
                              <a:prstGeom prst="rect">
                                <a:avLst/>
                              </a:prstGeom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2" name="Picture 4" descr="DFRH 3:Users:anasofiacosta:Desktop:Norte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78710" y="0"/>
                                <a:ext cx="772795" cy="5505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3" name="Picture 2" descr="DFRH 3:Users:anasofiacosta:Desktop:Centro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34995" y="100965"/>
                                <a:ext cx="729615" cy="306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4" name="Picture 7" descr="DFRH 3:Users:anasofiacosta:Desktop:POR:LOGOS:Alentejo-2020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4610" y="13970"/>
                              <a:ext cx="726440" cy="4838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FAA26D3D-D897-4be2-8F04-BA451C77F1D7}">
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</a:ext>
                            </a:extLst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>
              <w:pict>
                <v:group w14:anchorId="1BC5996B" id="Group 3" o:spid="_x0000_s1026" style="position:absolute;margin-left:-9.85pt;margin-top:-34.8pt;width:500.25pt;height:43.35pt;z-index:251661312" coordsize="63531,55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qa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EAAAAAABSZ2h0&#10;bG9uZwAABgA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D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R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0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P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U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1d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//9b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f//X3+P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//0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//9H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f//S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09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/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V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//1t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//9f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f//Q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d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/&#10;/9L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N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X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W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19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R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t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P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U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d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b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X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N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S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0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T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V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t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/0N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/9P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U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d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b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X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0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H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S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T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f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Q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L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T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1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X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W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9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f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/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//9P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f//U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//1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//9b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f//X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//0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H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S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//09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//9T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f//V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//1t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//9f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f//Q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//0d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L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1N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X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W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">
                  <v:group id="Group 1" o:spid="_x0000_s1027" style="position:absolute;width:63531;height:5505" coordsize="63531,5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upo 9" o:spid="_x0000_s1028" style="position:absolute;top:920;width:23787;height:3664" coordorigin=",487" coordsize="23799,3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m 9" o:spid="_x0000_s1029" type="#_x0000_t75" style="position:absolute;top:487;width:16009;height:36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">
                        <v:imagedata r:id="rId7" o:title=""/>
                      </v:shape>
                      <v:shape id="Imagem 10" o:spid="_x0000_s1030" type="#_x0000_t75" style="position:absolute;left:14650;top:794;width:9149;height:3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">
                        <v:imagedata r:id="rId8" o:title=""/>
                      </v:shape>
                    </v:group>
                    <v:shape id="Picture 13" o:spid="_x0000_s1031" type="#_x0000_t75" style="position:absolute;left:39789;top:419;width:23742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">
                      <v:imagedata r:id="rId9" o:title=""/>
                    </v:shape>
                    <v:shape id="Picture 4" o:spid="_x0000_s1032" type="#_x0000_t75" alt="DFRH 3:Users:anasofiacosta:Desktop:Norte-2020.jpg" style="position:absolute;left:23787;width:7728;height:5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">
                      <v:imagedata r:id="rId10" o:title="Norte-2020"/>
                    </v:shape>
                    <v:shape id="Picture 2" o:spid="_x0000_s1033" type="#_x0000_t75" alt="DFRH 3:Users:anasofiacosta:Desktop:Centro-2020.jpg" style="position:absolute;left:31349;top:1009;width:7297;height: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">
                      <v:imagedata r:id="rId11" o:title="Centro-2020"/>
                    </v:shape>
                  </v:group>
                  <v:shape id="Picture 7" o:spid="_x0000_s1034" type="#_x0000_t75" alt="DFRH 3:Users:anasofiacosta:Desktop:POR:LOGOS:Alentejo-2020.jpg" style="position:absolute;left:38646;top:139;width:7264;height:4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">
                    <v:imagedata r:id="rId12" o:title="Alentejo-2020"/>
                  </v:shape>
                </v:group>
              </w:pict>
            </mc:Fallback>
          </mc:AlternateContent>
        </w:r>
        <w:r w:rsidRPr="00811409">
          <w:rPr>
            <w:sz w:val="20"/>
            <w:szCs w:val="20"/>
          </w:rPr>
          <w:fldChar w:fldCharType="begin"/>
        </w:r>
        <w:r w:rsidRPr="00811409">
          <w:rPr>
            <w:sz w:val="20"/>
            <w:szCs w:val="20"/>
          </w:rPr>
          <w:instrText>PAGE   \* MERGEFORMAT</w:instrText>
        </w:r>
        <w:r w:rsidRPr="00811409">
          <w:rPr>
            <w:sz w:val="20"/>
            <w:szCs w:val="20"/>
          </w:rPr>
          <w:fldChar w:fldCharType="separate"/>
        </w:r>
        <w:r w:rsidR="00DF1FA2">
          <w:rPr>
            <w:noProof/>
            <w:sz w:val="20"/>
            <w:szCs w:val="20"/>
          </w:rPr>
          <w:t>4</w:t>
        </w:r>
        <w:r w:rsidRPr="00811409">
          <w:rPr>
            <w:sz w:val="20"/>
            <w:szCs w:val="20"/>
          </w:rPr>
          <w:fldChar w:fldCharType="end"/>
        </w:r>
      </w:p>
    </w:sdtContent>
  </w:sdt>
  <w:p w14:paraId="6816FB3B" w14:textId="77777777" w:rsidR="00E46D4E" w:rsidRDefault="00E46D4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A577BD" w14:textId="77777777" w:rsidR="00B40792" w:rsidRDefault="00B40792">
      <w:r>
        <w:separator/>
      </w:r>
    </w:p>
  </w:footnote>
  <w:footnote w:type="continuationSeparator" w:id="0">
    <w:p w14:paraId="3A42CC98" w14:textId="77777777" w:rsidR="00B40792" w:rsidRDefault="00B40792">
      <w:r>
        <w:continuationSeparator/>
      </w:r>
    </w:p>
  </w:footnote>
  <w:footnote w:type="continuationNotice" w:id="1">
    <w:p w14:paraId="04EECEE0" w14:textId="77777777" w:rsidR="00B40792" w:rsidRDefault="00B407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5997D" w14:textId="795FDFB5" w:rsidR="00E46D4E" w:rsidRDefault="003373D9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anchor distT="0" distB="0" distL="114300" distR="114300" simplePos="0" relativeHeight="251664384" behindDoc="0" locked="0" layoutInCell="1" allowOverlap="1" wp14:anchorId="73C470DC" wp14:editId="11CA5E38">
          <wp:simplePos x="0" y="0"/>
          <wp:positionH relativeFrom="column">
            <wp:posOffset>2366645</wp:posOffset>
          </wp:positionH>
          <wp:positionV relativeFrom="paragraph">
            <wp:posOffset>-1873</wp:posOffset>
          </wp:positionV>
          <wp:extent cx="1076325" cy="775938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SLogo_v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634" cy="78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AAEA3E2" w14:textId="4BBA0A1A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3D68AFF1" w14:textId="270CDAA6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506741D9" w14:textId="332CDD02" w:rsidR="00E46D4E" w:rsidRDefault="003373D9" w:rsidP="003373D9">
    <w:pPr>
      <w:pStyle w:val="BodyText"/>
      <w:jc w:val="right"/>
      <w:rPr>
        <w:sz w:val="20"/>
      </w:rPr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29651DED" wp14:editId="2EA084FA">
          <wp:simplePos x="0" y="0"/>
          <wp:positionH relativeFrom="column">
            <wp:posOffset>-217170</wp:posOffset>
          </wp:positionH>
          <wp:positionV relativeFrom="paragraph">
            <wp:posOffset>78105</wp:posOffset>
          </wp:positionV>
          <wp:extent cx="2329180" cy="673100"/>
          <wp:effectExtent l="0" t="0" r="0" b="0"/>
          <wp:wrapNone/>
          <wp:docPr id="63" name="Picture 2" descr="Description: C:\Users\marta.rafael.FCT\Desktop\2017_LOGO_FCT\HORIZONTAL\2017_FCT_H_c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marta.rafael.FCT\Desktop\2017_LOGO_FCT\HORIZONTAL\2017_FCT_H_co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918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180293" w14:textId="4CD55047" w:rsidR="00E46D4E" w:rsidRDefault="000F50D0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inline distT="0" distB="0" distL="0" distR="0" wp14:anchorId="2E757F3F" wp14:editId="642D73DF">
          <wp:extent cx="2114031" cy="67951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e_logo_F-PNG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2096" cy="694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60F"/>
    <w:multiLevelType w:val="hybridMultilevel"/>
    <w:tmpl w:val="DF4E73F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1" w15:restartNumberingAfterBreak="0">
    <w:nsid w:val="045153B3"/>
    <w:multiLevelType w:val="hybridMultilevel"/>
    <w:tmpl w:val="67CA174A"/>
    <w:lvl w:ilvl="0" w:tplc="E2800524">
      <w:start w:val="1"/>
      <w:numFmt w:val="bullet"/>
      <w:lvlText w:val=""/>
      <w:lvlJc w:val="left"/>
      <w:pPr>
        <w:ind w:left="112" w:hanging="151"/>
      </w:pPr>
      <w:rPr>
        <w:rFonts w:ascii="Symbol" w:eastAsia="Symbol" w:hAnsi="Symbol" w:cs="Symbol" w:hint="default"/>
        <w:w w:val="102"/>
        <w:sz w:val="21"/>
        <w:szCs w:val="21"/>
      </w:rPr>
    </w:lvl>
    <w:lvl w:ilvl="1" w:tplc="7FD81BB6">
      <w:start w:val="1"/>
      <w:numFmt w:val="bullet"/>
      <w:lvlText w:val="-"/>
      <w:lvlJc w:val="left"/>
      <w:pPr>
        <w:ind w:left="82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2" w:tplc="9A3A1220">
      <w:start w:val="1"/>
      <w:numFmt w:val="bullet"/>
      <w:lvlText w:val="•"/>
      <w:lvlJc w:val="left"/>
      <w:pPr>
        <w:ind w:left="1862" w:hanging="357"/>
      </w:pPr>
      <w:rPr>
        <w:rFonts w:hint="default"/>
      </w:rPr>
    </w:lvl>
    <w:lvl w:ilvl="3" w:tplc="C2A6F99C">
      <w:start w:val="1"/>
      <w:numFmt w:val="bullet"/>
      <w:lvlText w:val="•"/>
      <w:lvlJc w:val="left"/>
      <w:pPr>
        <w:ind w:left="2904" w:hanging="357"/>
      </w:pPr>
      <w:rPr>
        <w:rFonts w:hint="default"/>
      </w:rPr>
    </w:lvl>
    <w:lvl w:ilvl="4" w:tplc="885EF228">
      <w:start w:val="1"/>
      <w:numFmt w:val="bullet"/>
      <w:lvlText w:val="•"/>
      <w:lvlJc w:val="left"/>
      <w:pPr>
        <w:ind w:left="3946" w:hanging="357"/>
      </w:pPr>
      <w:rPr>
        <w:rFonts w:hint="default"/>
      </w:rPr>
    </w:lvl>
    <w:lvl w:ilvl="5" w:tplc="B210B9B4">
      <w:start w:val="1"/>
      <w:numFmt w:val="bullet"/>
      <w:lvlText w:val="•"/>
      <w:lvlJc w:val="left"/>
      <w:pPr>
        <w:ind w:left="4988" w:hanging="357"/>
      </w:pPr>
      <w:rPr>
        <w:rFonts w:hint="default"/>
      </w:rPr>
    </w:lvl>
    <w:lvl w:ilvl="6" w:tplc="CE0C5F9C">
      <w:start w:val="1"/>
      <w:numFmt w:val="bullet"/>
      <w:lvlText w:val="•"/>
      <w:lvlJc w:val="left"/>
      <w:pPr>
        <w:ind w:left="6031" w:hanging="357"/>
      </w:pPr>
      <w:rPr>
        <w:rFonts w:hint="default"/>
      </w:rPr>
    </w:lvl>
    <w:lvl w:ilvl="7" w:tplc="5538A44C">
      <w:start w:val="1"/>
      <w:numFmt w:val="bullet"/>
      <w:lvlText w:val="•"/>
      <w:lvlJc w:val="left"/>
      <w:pPr>
        <w:ind w:left="7073" w:hanging="357"/>
      </w:pPr>
      <w:rPr>
        <w:rFonts w:hint="default"/>
      </w:rPr>
    </w:lvl>
    <w:lvl w:ilvl="8" w:tplc="9E84A4EE">
      <w:start w:val="1"/>
      <w:numFmt w:val="bullet"/>
      <w:lvlText w:val="•"/>
      <w:lvlJc w:val="left"/>
      <w:pPr>
        <w:ind w:left="8115" w:hanging="357"/>
      </w:pPr>
      <w:rPr>
        <w:rFonts w:hint="default"/>
      </w:rPr>
    </w:lvl>
  </w:abstractNum>
  <w:abstractNum w:abstractNumId="2" w15:restartNumberingAfterBreak="0">
    <w:nsid w:val="0476479E"/>
    <w:multiLevelType w:val="hybridMultilevel"/>
    <w:tmpl w:val="8398D7E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F11D5"/>
    <w:multiLevelType w:val="hybridMultilevel"/>
    <w:tmpl w:val="AFCCD3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F7284"/>
    <w:multiLevelType w:val="hybridMultilevel"/>
    <w:tmpl w:val="2A3CBE94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5" w15:restartNumberingAfterBreak="0">
    <w:nsid w:val="07881E02"/>
    <w:multiLevelType w:val="hybridMultilevel"/>
    <w:tmpl w:val="EE8ADCA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82F54"/>
    <w:multiLevelType w:val="hybridMultilevel"/>
    <w:tmpl w:val="D062E858"/>
    <w:lvl w:ilvl="0" w:tplc="96862AD8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73144"/>
    <w:multiLevelType w:val="hybridMultilevel"/>
    <w:tmpl w:val="D3B085E4"/>
    <w:lvl w:ilvl="0" w:tplc="0D946B1A">
      <w:start w:val="1"/>
      <w:numFmt w:val="bullet"/>
      <w:lvlText w:val=""/>
      <w:lvlJc w:val="left"/>
      <w:pPr>
        <w:ind w:left="800" w:hanging="360"/>
      </w:pPr>
      <w:rPr>
        <w:rFonts w:ascii="Symbol" w:eastAsia="Times New Roman" w:hAnsi="Symbol"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8" w15:restartNumberingAfterBreak="0">
    <w:nsid w:val="1CB5717C"/>
    <w:multiLevelType w:val="hybridMultilevel"/>
    <w:tmpl w:val="D1B4A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44401FC"/>
    <w:multiLevelType w:val="hybridMultilevel"/>
    <w:tmpl w:val="A2D0B724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C073A"/>
    <w:multiLevelType w:val="hybridMultilevel"/>
    <w:tmpl w:val="2782ED84"/>
    <w:lvl w:ilvl="0" w:tplc="B54A59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9F31DE"/>
    <w:multiLevelType w:val="hybridMultilevel"/>
    <w:tmpl w:val="B490A3A2"/>
    <w:lvl w:ilvl="0" w:tplc="844CE06E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32182"/>
    <w:multiLevelType w:val="hybridMultilevel"/>
    <w:tmpl w:val="50505C3C"/>
    <w:lvl w:ilvl="0" w:tplc="FE2A3C38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3"/>
        <w:sz w:val="19"/>
        <w:szCs w:val="19"/>
        <w:lang w:val="pt-PT" w:eastAsia="pt-PT" w:bidi="pt-PT"/>
      </w:rPr>
    </w:lvl>
    <w:lvl w:ilvl="1" w:tplc="8CC4AFAE">
      <w:numFmt w:val="bullet"/>
      <w:lvlText w:val="•"/>
      <w:lvlJc w:val="left"/>
      <w:pPr>
        <w:ind w:left="1831" w:hanging="360"/>
      </w:pPr>
      <w:rPr>
        <w:rFonts w:hint="default"/>
        <w:lang w:val="pt-PT" w:eastAsia="pt-PT" w:bidi="pt-PT"/>
      </w:rPr>
    </w:lvl>
    <w:lvl w:ilvl="2" w:tplc="3892ADB8">
      <w:numFmt w:val="bullet"/>
      <w:lvlText w:val="•"/>
      <w:lvlJc w:val="left"/>
      <w:pPr>
        <w:ind w:left="2581" w:hanging="360"/>
      </w:pPr>
      <w:rPr>
        <w:rFonts w:hint="default"/>
        <w:lang w:val="pt-PT" w:eastAsia="pt-PT" w:bidi="pt-PT"/>
      </w:rPr>
    </w:lvl>
    <w:lvl w:ilvl="3" w:tplc="228CCDE2">
      <w:numFmt w:val="bullet"/>
      <w:lvlText w:val="•"/>
      <w:lvlJc w:val="left"/>
      <w:pPr>
        <w:ind w:left="3331" w:hanging="360"/>
      </w:pPr>
      <w:rPr>
        <w:rFonts w:hint="default"/>
        <w:lang w:val="pt-PT" w:eastAsia="pt-PT" w:bidi="pt-PT"/>
      </w:rPr>
    </w:lvl>
    <w:lvl w:ilvl="4" w:tplc="D9CCF494">
      <w:numFmt w:val="bullet"/>
      <w:lvlText w:val="•"/>
      <w:lvlJc w:val="left"/>
      <w:pPr>
        <w:ind w:left="4081" w:hanging="360"/>
      </w:pPr>
      <w:rPr>
        <w:rFonts w:hint="default"/>
        <w:lang w:val="pt-PT" w:eastAsia="pt-PT" w:bidi="pt-PT"/>
      </w:rPr>
    </w:lvl>
    <w:lvl w:ilvl="5" w:tplc="66F2B1B2">
      <w:numFmt w:val="bullet"/>
      <w:lvlText w:val="•"/>
      <w:lvlJc w:val="left"/>
      <w:pPr>
        <w:ind w:left="4831" w:hanging="360"/>
      </w:pPr>
      <w:rPr>
        <w:rFonts w:hint="default"/>
        <w:lang w:val="pt-PT" w:eastAsia="pt-PT" w:bidi="pt-PT"/>
      </w:rPr>
    </w:lvl>
    <w:lvl w:ilvl="6" w:tplc="94748F16">
      <w:numFmt w:val="bullet"/>
      <w:lvlText w:val="•"/>
      <w:lvlJc w:val="left"/>
      <w:pPr>
        <w:ind w:left="5581" w:hanging="360"/>
      </w:pPr>
      <w:rPr>
        <w:rFonts w:hint="default"/>
        <w:lang w:val="pt-PT" w:eastAsia="pt-PT" w:bidi="pt-PT"/>
      </w:rPr>
    </w:lvl>
    <w:lvl w:ilvl="7" w:tplc="BF3AB6EC">
      <w:numFmt w:val="bullet"/>
      <w:lvlText w:val="•"/>
      <w:lvlJc w:val="left"/>
      <w:pPr>
        <w:ind w:left="6331" w:hanging="360"/>
      </w:pPr>
      <w:rPr>
        <w:rFonts w:hint="default"/>
        <w:lang w:val="pt-PT" w:eastAsia="pt-PT" w:bidi="pt-PT"/>
      </w:rPr>
    </w:lvl>
    <w:lvl w:ilvl="8" w:tplc="04105598">
      <w:numFmt w:val="bullet"/>
      <w:lvlText w:val="•"/>
      <w:lvlJc w:val="left"/>
      <w:pPr>
        <w:ind w:left="7081" w:hanging="360"/>
      </w:pPr>
      <w:rPr>
        <w:rFonts w:hint="default"/>
        <w:lang w:val="pt-PT" w:eastAsia="pt-PT" w:bidi="pt-PT"/>
      </w:rPr>
    </w:lvl>
  </w:abstractNum>
  <w:abstractNum w:abstractNumId="13" w15:restartNumberingAfterBreak="0">
    <w:nsid w:val="38F24CCB"/>
    <w:multiLevelType w:val="hybridMultilevel"/>
    <w:tmpl w:val="9948E17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2B553F"/>
    <w:multiLevelType w:val="multilevel"/>
    <w:tmpl w:val="46C42EE4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6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9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88" w:hanging="1800"/>
      </w:pPr>
      <w:rPr>
        <w:rFonts w:hint="default"/>
      </w:rPr>
    </w:lvl>
  </w:abstractNum>
  <w:abstractNum w:abstractNumId="15" w15:restartNumberingAfterBreak="0">
    <w:nsid w:val="3FD517DC"/>
    <w:multiLevelType w:val="hybridMultilevel"/>
    <w:tmpl w:val="0FD6F58A"/>
    <w:lvl w:ilvl="0" w:tplc="28AEF1D0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2E4A99"/>
    <w:multiLevelType w:val="hybridMultilevel"/>
    <w:tmpl w:val="12E2DD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122BA"/>
    <w:multiLevelType w:val="hybridMultilevel"/>
    <w:tmpl w:val="C0065C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44928E2"/>
    <w:multiLevelType w:val="hybridMultilevel"/>
    <w:tmpl w:val="1CCAB63E"/>
    <w:lvl w:ilvl="0" w:tplc="0816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590B560E"/>
    <w:multiLevelType w:val="hybridMultilevel"/>
    <w:tmpl w:val="58449F92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0" w15:restartNumberingAfterBreak="0">
    <w:nsid w:val="637A0C73"/>
    <w:multiLevelType w:val="hybridMultilevel"/>
    <w:tmpl w:val="B2F87C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075BA"/>
    <w:multiLevelType w:val="hybridMultilevel"/>
    <w:tmpl w:val="67CEE892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1638A4"/>
    <w:multiLevelType w:val="hybridMultilevel"/>
    <w:tmpl w:val="5CE094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B361FB"/>
    <w:multiLevelType w:val="hybridMultilevel"/>
    <w:tmpl w:val="609843A4"/>
    <w:lvl w:ilvl="0" w:tplc="3E5CC58A">
      <w:start w:val="1"/>
      <w:numFmt w:val="bullet"/>
      <w:lvlText w:val="-"/>
      <w:lvlJc w:val="left"/>
      <w:pPr>
        <w:ind w:left="154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1" w:tplc="C14C0ACE">
      <w:start w:val="1"/>
      <w:numFmt w:val="bullet"/>
      <w:lvlText w:val="•"/>
      <w:lvlJc w:val="left"/>
      <w:pPr>
        <w:ind w:left="2406" w:hanging="357"/>
      </w:pPr>
      <w:rPr>
        <w:rFonts w:hint="default"/>
      </w:rPr>
    </w:lvl>
    <w:lvl w:ilvl="2" w:tplc="BB346ED2">
      <w:start w:val="1"/>
      <w:numFmt w:val="bullet"/>
      <w:lvlText w:val="•"/>
      <w:lvlJc w:val="left"/>
      <w:pPr>
        <w:ind w:left="3272" w:hanging="357"/>
      </w:pPr>
      <w:rPr>
        <w:rFonts w:hint="default"/>
      </w:rPr>
    </w:lvl>
    <w:lvl w:ilvl="3" w:tplc="DD42B1C0">
      <w:start w:val="1"/>
      <w:numFmt w:val="bullet"/>
      <w:lvlText w:val="•"/>
      <w:lvlJc w:val="left"/>
      <w:pPr>
        <w:ind w:left="4138" w:hanging="357"/>
      </w:pPr>
      <w:rPr>
        <w:rFonts w:hint="default"/>
      </w:rPr>
    </w:lvl>
    <w:lvl w:ilvl="4" w:tplc="B7F0225E">
      <w:start w:val="1"/>
      <w:numFmt w:val="bullet"/>
      <w:lvlText w:val="•"/>
      <w:lvlJc w:val="left"/>
      <w:pPr>
        <w:ind w:left="5004" w:hanging="357"/>
      </w:pPr>
      <w:rPr>
        <w:rFonts w:hint="default"/>
      </w:rPr>
    </w:lvl>
    <w:lvl w:ilvl="5" w:tplc="DB1EAF12">
      <w:start w:val="1"/>
      <w:numFmt w:val="bullet"/>
      <w:lvlText w:val="•"/>
      <w:lvlJc w:val="left"/>
      <w:pPr>
        <w:ind w:left="5870" w:hanging="357"/>
      </w:pPr>
      <w:rPr>
        <w:rFonts w:hint="default"/>
      </w:rPr>
    </w:lvl>
    <w:lvl w:ilvl="6" w:tplc="C0367B6C">
      <w:start w:val="1"/>
      <w:numFmt w:val="bullet"/>
      <w:lvlText w:val="•"/>
      <w:lvlJc w:val="left"/>
      <w:pPr>
        <w:ind w:left="6736" w:hanging="357"/>
      </w:pPr>
      <w:rPr>
        <w:rFonts w:hint="default"/>
      </w:rPr>
    </w:lvl>
    <w:lvl w:ilvl="7" w:tplc="678017C6">
      <w:start w:val="1"/>
      <w:numFmt w:val="bullet"/>
      <w:lvlText w:val="•"/>
      <w:lvlJc w:val="left"/>
      <w:pPr>
        <w:ind w:left="7602" w:hanging="357"/>
      </w:pPr>
      <w:rPr>
        <w:rFonts w:hint="default"/>
      </w:rPr>
    </w:lvl>
    <w:lvl w:ilvl="8" w:tplc="64DA9CA6">
      <w:start w:val="1"/>
      <w:numFmt w:val="bullet"/>
      <w:lvlText w:val="•"/>
      <w:lvlJc w:val="left"/>
      <w:pPr>
        <w:ind w:left="8468" w:hanging="357"/>
      </w:pPr>
      <w:rPr>
        <w:rFonts w:hint="default"/>
      </w:rPr>
    </w:lvl>
  </w:abstractNum>
  <w:abstractNum w:abstractNumId="24" w15:restartNumberingAfterBreak="0">
    <w:nsid w:val="678521FF"/>
    <w:multiLevelType w:val="multilevel"/>
    <w:tmpl w:val="F7AAD2D6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8D44E9"/>
    <w:multiLevelType w:val="hybridMultilevel"/>
    <w:tmpl w:val="E7149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60749"/>
    <w:multiLevelType w:val="hybridMultilevel"/>
    <w:tmpl w:val="349A44AE"/>
    <w:lvl w:ilvl="0" w:tplc="0809000F">
      <w:start w:val="1"/>
      <w:numFmt w:val="decimal"/>
      <w:lvlText w:val="%1."/>
      <w:lvlJc w:val="left"/>
      <w:pPr>
        <w:ind w:left="-35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69" w:hanging="360"/>
      </w:pPr>
    </w:lvl>
    <w:lvl w:ilvl="2" w:tplc="0809001B" w:tentative="1">
      <w:start w:val="1"/>
      <w:numFmt w:val="lowerRoman"/>
      <w:lvlText w:val="%3."/>
      <w:lvlJc w:val="right"/>
      <w:pPr>
        <w:ind w:left="1089" w:hanging="180"/>
      </w:pPr>
    </w:lvl>
    <w:lvl w:ilvl="3" w:tplc="0809000F" w:tentative="1">
      <w:start w:val="1"/>
      <w:numFmt w:val="decimal"/>
      <w:lvlText w:val="%4."/>
      <w:lvlJc w:val="left"/>
      <w:pPr>
        <w:ind w:left="1809" w:hanging="360"/>
      </w:pPr>
    </w:lvl>
    <w:lvl w:ilvl="4" w:tplc="08090019" w:tentative="1">
      <w:start w:val="1"/>
      <w:numFmt w:val="lowerLetter"/>
      <w:lvlText w:val="%5."/>
      <w:lvlJc w:val="left"/>
      <w:pPr>
        <w:ind w:left="2529" w:hanging="360"/>
      </w:pPr>
    </w:lvl>
    <w:lvl w:ilvl="5" w:tplc="0809001B" w:tentative="1">
      <w:start w:val="1"/>
      <w:numFmt w:val="lowerRoman"/>
      <w:lvlText w:val="%6."/>
      <w:lvlJc w:val="right"/>
      <w:pPr>
        <w:ind w:left="3249" w:hanging="180"/>
      </w:pPr>
    </w:lvl>
    <w:lvl w:ilvl="6" w:tplc="0809000F" w:tentative="1">
      <w:start w:val="1"/>
      <w:numFmt w:val="decimal"/>
      <w:lvlText w:val="%7."/>
      <w:lvlJc w:val="left"/>
      <w:pPr>
        <w:ind w:left="3969" w:hanging="360"/>
      </w:pPr>
    </w:lvl>
    <w:lvl w:ilvl="7" w:tplc="08090019" w:tentative="1">
      <w:start w:val="1"/>
      <w:numFmt w:val="lowerLetter"/>
      <w:lvlText w:val="%8."/>
      <w:lvlJc w:val="left"/>
      <w:pPr>
        <w:ind w:left="4689" w:hanging="360"/>
      </w:pPr>
    </w:lvl>
    <w:lvl w:ilvl="8" w:tplc="0809001B" w:tentative="1">
      <w:start w:val="1"/>
      <w:numFmt w:val="lowerRoman"/>
      <w:lvlText w:val="%9."/>
      <w:lvlJc w:val="right"/>
      <w:pPr>
        <w:ind w:left="5409" w:hanging="180"/>
      </w:pPr>
    </w:lvl>
  </w:abstractNum>
  <w:abstractNum w:abstractNumId="27" w15:restartNumberingAfterBreak="0">
    <w:nsid w:val="750878CC"/>
    <w:multiLevelType w:val="hybridMultilevel"/>
    <w:tmpl w:val="F77011D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BD020C"/>
    <w:multiLevelType w:val="hybridMultilevel"/>
    <w:tmpl w:val="4AFAA5A0"/>
    <w:lvl w:ilvl="0" w:tplc="32B0005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auto"/>
        <w:w w:val="10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02EE0"/>
    <w:multiLevelType w:val="hybridMultilevel"/>
    <w:tmpl w:val="2160A3C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num w:numId="1">
    <w:abstractNumId w:val="1"/>
  </w:num>
  <w:num w:numId="2">
    <w:abstractNumId w:val="23"/>
  </w:num>
  <w:num w:numId="3">
    <w:abstractNumId w:val="7"/>
  </w:num>
  <w:num w:numId="4">
    <w:abstractNumId w:val="29"/>
  </w:num>
  <w:num w:numId="5">
    <w:abstractNumId w:val="0"/>
  </w:num>
  <w:num w:numId="6">
    <w:abstractNumId w:val="22"/>
  </w:num>
  <w:num w:numId="7">
    <w:abstractNumId w:val="27"/>
  </w:num>
  <w:num w:numId="8">
    <w:abstractNumId w:val="24"/>
  </w:num>
  <w:num w:numId="9">
    <w:abstractNumId w:val="14"/>
  </w:num>
  <w:num w:numId="10">
    <w:abstractNumId w:val="5"/>
  </w:num>
  <w:num w:numId="11">
    <w:abstractNumId w:val="13"/>
  </w:num>
  <w:num w:numId="12">
    <w:abstractNumId w:val="10"/>
  </w:num>
  <w:num w:numId="13">
    <w:abstractNumId w:val="9"/>
  </w:num>
  <w:num w:numId="14">
    <w:abstractNumId w:val="21"/>
  </w:num>
  <w:num w:numId="15">
    <w:abstractNumId w:val="20"/>
  </w:num>
  <w:num w:numId="16">
    <w:abstractNumId w:val="3"/>
  </w:num>
  <w:num w:numId="17">
    <w:abstractNumId w:val="15"/>
  </w:num>
  <w:num w:numId="18">
    <w:abstractNumId w:val="11"/>
  </w:num>
  <w:num w:numId="19">
    <w:abstractNumId w:val="6"/>
  </w:num>
  <w:num w:numId="20">
    <w:abstractNumId w:val="4"/>
  </w:num>
  <w:num w:numId="21">
    <w:abstractNumId w:val="16"/>
  </w:num>
  <w:num w:numId="22">
    <w:abstractNumId w:val="12"/>
  </w:num>
  <w:num w:numId="23">
    <w:abstractNumId w:val="25"/>
  </w:num>
  <w:num w:numId="24">
    <w:abstractNumId w:val="18"/>
  </w:num>
  <w:num w:numId="25">
    <w:abstractNumId w:val="19"/>
  </w:num>
  <w:num w:numId="26">
    <w:abstractNumId w:val="2"/>
  </w:num>
  <w:num w:numId="27">
    <w:abstractNumId w:val="26"/>
  </w:num>
  <w:num w:numId="28">
    <w:abstractNumId w:val="28"/>
  </w:num>
  <w:num w:numId="29">
    <w:abstractNumId w:val="8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Y1MTUxNjcyMjdQ0lEKTi0uzszPAykwNKgFAGkKtiMtAAAA"/>
  </w:docVars>
  <w:rsids>
    <w:rsidRoot w:val="0082404B"/>
    <w:rsid w:val="0000030A"/>
    <w:rsid w:val="00001B39"/>
    <w:rsid w:val="00001DEC"/>
    <w:rsid w:val="00004E02"/>
    <w:rsid w:val="00006791"/>
    <w:rsid w:val="00016CAB"/>
    <w:rsid w:val="0001728A"/>
    <w:rsid w:val="00022E4D"/>
    <w:rsid w:val="0002507D"/>
    <w:rsid w:val="000256FB"/>
    <w:rsid w:val="00025B57"/>
    <w:rsid w:val="00025F82"/>
    <w:rsid w:val="000325BC"/>
    <w:rsid w:val="000357E3"/>
    <w:rsid w:val="000378D0"/>
    <w:rsid w:val="000404F0"/>
    <w:rsid w:val="000445AC"/>
    <w:rsid w:val="00050761"/>
    <w:rsid w:val="000507E2"/>
    <w:rsid w:val="00055C6F"/>
    <w:rsid w:val="00056DA8"/>
    <w:rsid w:val="00057649"/>
    <w:rsid w:val="00062681"/>
    <w:rsid w:val="000656F8"/>
    <w:rsid w:val="00080593"/>
    <w:rsid w:val="00082E79"/>
    <w:rsid w:val="00084A3E"/>
    <w:rsid w:val="000864DD"/>
    <w:rsid w:val="00093DC8"/>
    <w:rsid w:val="00096F6C"/>
    <w:rsid w:val="000A24E7"/>
    <w:rsid w:val="000A7B1A"/>
    <w:rsid w:val="000B0A40"/>
    <w:rsid w:val="000B5A84"/>
    <w:rsid w:val="000C2BBA"/>
    <w:rsid w:val="000C3F40"/>
    <w:rsid w:val="000C4640"/>
    <w:rsid w:val="000C516F"/>
    <w:rsid w:val="000C7C96"/>
    <w:rsid w:val="000C7DCE"/>
    <w:rsid w:val="000D1AB4"/>
    <w:rsid w:val="000D2C0F"/>
    <w:rsid w:val="000D47D1"/>
    <w:rsid w:val="000E2192"/>
    <w:rsid w:val="000F50D0"/>
    <w:rsid w:val="00104551"/>
    <w:rsid w:val="00105051"/>
    <w:rsid w:val="00105925"/>
    <w:rsid w:val="00105FA7"/>
    <w:rsid w:val="001069DE"/>
    <w:rsid w:val="00106F71"/>
    <w:rsid w:val="00114A31"/>
    <w:rsid w:val="00115B61"/>
    <w:rsid w:val="00131197"/>
    <w:rsid w:val="00131EE5"/>
    <w:rsid w:val="00147CF9"/>
    <w:rsid w:val="00160F82"/>
    <w:rsid w:val="001721B3"/>
    <w:rsid w:val="0017586B"/>
    <w:rsid w:val="00181EF9"/>
    <w:rsid w:val="00182037"/>
    <w:rsid w:val="00186518"/>
    <w:rsid w:val="00191387"/>
    <w:rsid w:val="001972A9"/>
    <w:rsid w:val="001A116A"/>
    <w:rsid w:val="001A3969"/>
    <w:rsid w:val="001B1AD4"/>
    <w:rsid w:val="001B2FD7"/>
    <w:rsid w:val="001B4BAD"/>
    <w:rsid w:val="001B57EF"/>
    <w:rsid w:val="001C1702"/>
    <w:rsid w:val="001C6891"/>
    <w:rsid w:val="001C783D"/>
    <w:rsid w:val="001D1021"/>
    <w:rsid w:val="001D2700"/>
    <w:rsid w:val="001D55C5"/>
    <w:rsid w:val="001D61C6"/>
    <w:rsid w:val="001E1B7B"/>
    <w:rsid w:val="001F0B60"/>
    <w:rsid w:val="0020271E"/>
    <w:rsid w:val="00202CEF"/>
    <w:rsid w:val="002101A3"/>
    <w:rsid w:val="00211A53"/>
    <w:rsid w:val="00212D47"/>
    <w:rsid w:val="0021375F"/>
    <w:rsid w:val="002143A1"/>
    <w:rsid w:val="002150E2"/>
    <w:rsid w:val="00217AC9"/>
    <w:rsid w:val="00226572"/>
    <w:rsid w:val="002265C6"/>
    <w:rsid w:val="002275B3"/>
    <w:rsid w:val="00232976"/>
    <w:rsid w:val="002400A2"/>
    <w:rsid w:val="0024523A"/>
    <w:rsid w:val="00246D84"/>
    <w:rsid w:val="00251A4F"/>
    <w:rsid w:val="00262C2A"/>
    <w:rsid w:val="002663F6"/>
    <w:rsid w:val="002673E7"/>
    <w:rsid w:val="0027292E"/>
    <w:rsid w:val="00276354"/>
    <w:rsid w:val="00276615"/>
    <w:rsid w:val="002819DF"/>
    <w:rsid w:val="00282381"/>
    <w:rsid w:val="00283209"/>
    <w:rsid w:val="00286643"/>
    <w:rsid w:val="00293593"/>
    <w:rsid w:val="00294433"/>
    <w:rsid w:val="00295956"/>
    <w:rsid w:val="0029790D"/>
    <w:rsid w:val="002A6FF0"/>
    <w:rsid w:val="002B222F"/>
    <w:rsid w:val="002B2EFA"/>
    <w:rsid w:val="002C0C2F"/>
    <w:rsid w:val="002C2C65"/>
    <w:rsid w:val="002C4CFF"/>
    <w:rsid w:val="002C4FEE"/>
    <w:rsid w:val="002C633A"/>
    <w:rsid w:val="002D792F"/>
    <w:rsid w:val="002E6BDF"/>
    <w:rsid w:val="002E7AAF"/>
    <w:rsid w:val="003128D5"/>
    <w:rsid w:val="00313BDE"/>
    <w:rsid w:val="00313F5D"/>
    <w:rsid w:val="00317515"/>
    <w:rsid w:val="003212CF"/>
    <w:rsid w:val="00325219"/>
    <w:rsid w:val="00333567"/>
    <w:rsid w:val="00336704"/>
    <w:rsid w:val="003373D9"/>
    <w:rsid w:val="00342A3C"/>
    <w:rsid w:val="00350476"/>
    <w:rsid w:val="0035561C"/>
    <w:rsid w:val="00366BD0"/>
    <w:rsid w:val="003734DE"/>
    <w:rsid w:val="00373B13"/>
    <w:rsid w:val="003815F6"/>
    <w:rsid w:val="00391288"/>
    <w:rsid w:val="00394FA6"/>
    <w:rsid w:val="00396190"/>
    <w:rsid w:val="003A3FB1"/>
    <w:rsid w:val="003A667D"/>
    <w:rsid w:val="003A77CF"/>
    <w:rsid w:val="003B4AC9"/>
    <w:rsid w:val="003B6870"/>
    <w:rsid w:val="003C6010"/>
    <w:rsid w:val="003D0C3B"/>
    <w:rsid w:val="003D24EA"/>
    <w:rsid w:val="003D3042"/>
    <w:rsid w:val="003D34F9"/>
    <w:rsid w:val="003E1C95"/>
    <w:rsid w:val="003E28E5"/>
    <w:rsid w:val="003E548E"/>
    <w:rsid w:val="003E5E0A"/>
    <w:rsid w:val="003F30A2"/>
    <w:rsid w:val="003F5D0F"/>
    <w:rsid w:val="0040041D"/>
    <w:rsid w:val="00401690"/>
    <w:rsid w:val="0040250F"/>
    <w:rsid w:val="004122F9"/>
    <w:rsid w:val="00412DA7"/>
    <w:rsid w:val="00415399"/>
    <w:rsid w:val="0042280C"/>
    <w:rsid w:val="00422DC5"/>
    <w:rsid w:val="00425CCE"/>
    <w:rsid w:val="00431280"/>
    <w:rsid w:val="00433E1E"/>
    <w:rsid w:val="00443858"/>
    <w:rsid w:val="004511D7"/>
    <w:rsid w:val="00456079"/>
    <w:rsid w:val="004608F6"/>
    <w:rsid w:val="00462FDC"/>
    <w:rsid w:val="004661BE"/>
    <w:rsid w:val="00470527"/>
    <w:rsid w:val="004737B6"/>
    <w:rsid w:val="00475A56"/>
    <w:rsid w:val="00475F1B"/>
    <w:rsid w:val="004801AA"/>
    <w:rsid w:val="00480BF0"/>
    <w:rsid w:val="00482D3F"/>
    <w:rsid w:val="00485FB8"/>
    <w:rsid w:val="0049190D"/>
    <w:rsid w:val="004933AF"/>
    <w:rsid w:val="00493FAC"/>
    <w:rsid w:val="004A1952"/>
    <w:rsid w:val="004A2C83"/>
    <w:rsid w:val="004A4070"/>
    <w:rsid w:val="004C21DF"/>
    <w:rsid w:val="004C65BB"/>
    <w:rsid w:val="004C662A"/>
    <w:rsid w:val="004C7BC8"/>
    <w:rsid w:val="004E38C2"/>
    <w:rsid w:val="004E4A65"/>
    <w:rsid w:val="004E6EEE"/>
    <w:rsid w:val="0050007D"/>
    <w:rsid w:val="00501122"/>
    <w:rsid w:val="0050496A"/>
    <w:rsid w:val="00504DB0"/>
    <w:rsid w:val="00511987"/>
    <w:rsid w:val="00520090"/>
    <w:rsid w:val="005241FC"/>
    <w:rsid w:val="0052573F"/>
    <w:rsid w:val="00525C6E"/>
    <w:rsid w:val="00531E7A"/>
    <w:rsid w:val="0053417D"/>
    <w:rsid w:val="00534D46"/>
    <w:rsid w:val="0054092B"/>
    <w:rsid w:val="0054210E"/>
    <w:rsid w:val="00553EE9"/>
    <w:rsid w:val="005553DF"/>
    <w:rsid w:val="005569D5"/>
    <w:rsid w:val="00561BC9"/>
    <w:rsid w:val="005663F9"/>
    <w:rsid w:val="00574DAE"/>
    <w:rsid w:val="0057546D"/>
    <w:rsid w:val="00586780"/>
    <w:rsid w:val="00587681"/>
    <w:rsid w:val="00592B13"/>
    <w:rsid w:val="00597E49"/>
    <w:rsid w:val="005A7C9B"/>
    <w:rsid w:val="005B024F"/>
    <w:rsid w:val="005B30BF"/>
    <w:rsid w:val="005B4471"/>
    <w:rsid w:val="005C0972"/>
    <w:rsid w:val="005C2928"/>
    <w:rsid w:val="005C3D12"/>
    <w:rsid w:val="005C59E4"/>
    <w:rsid w:val="005C6941"/>
    <w:rsid w:val="005D027D"/>
    <w:rsid w:val="005D7CCB"/>
    <w:rsid w:val="005E126B"/>
    <w:rsid w:val="005E206E"/>
    <w:rsid w:val="005E27D8"/>
    <w:rsid w:val="005E30E3"/>
    <w:rsid w:val="005E3F08"/>
    <w:rsid w:val="005E4732"/>
    <w:rsid w:val="005E5111"/>
    <w:rsid w:val="005E55AE"/>
    <w:rsid w:val="005E57F2"/>
    <w:rsid w:val="005E7890"/>
    <w:rsid w:val="005F5D7B"/>
    <w:rsid w:val="005F6B7B"/>
    <w:rsid w:val="005F6F84"/>
    <w:rsid w:val="00612E70"/>
    <w:rsid w:val="006142EE"/>
    <w:rsid w:val="006200F0"/>
    <w:rsid w:val="0062474E"/>
    <w:rsid w:val="006249D5"/>
    <w:rsid w:val="00624C96"/>
    <w:rsid w:val="00626EE7"/>
    <w:rsid w:val="00631555"/>
    <w:rsid w:val="006401E9"/>
    <w:rsid w:val="0064275A"/>
    <w:rsid w:val="00644334"/>
    <w:rsid w:val="00644390"/>
    <w:rsid w:val="00645ECB"/>
    <w:rsid w:val="00654D62"/>
    <w:rsid w:val="00656E1D"/>
    <w:rsid w:val="00663793"/>
    <w:rsid w:val="00665DF4"/>
    <w:rsid w:val="00670995"/>
    <w:rsid w:val="006801E4"/>
    <w:rsid w:val="006808A8"/>
    <w:rsid w:val="00680F1E"/>
    <w:rsid w:val="00681773"/>
    <w:rsid w:val="00682713"/>
    <w:rsid w:val="0068666A"/>
    <w:rsid w:val="00693BCB"/>
    <w:rsid w:val="006A0D9A"/>
    <w:rsid w:val="006A213E"/>
    <w:rsid w:val="006A2CB8"/>
    <w:rsid w:val="006A42F7"/>
    <w:rsid w:val="006A7222"/>
    <w:rsid w:val="006B0AC2"/>
    <w:rsid w:val="006B3566"/>
    <w:rsid w:val="006C15DC"/>
    <w:rsid w:val="006C2A41"/>
    <w:rsid w:val="006C351A"/>
    <w:rsid w:val="006D27AD"/>
    <w:rsid w:val="006D2B6E"/>
    <w:rsid w:val="006D5B26"/>
    <w:rsid w:val="006D626F"/>
    <w:rsid w:val="006E3FEE"/>
    <w:rsid w:val="006E723B"/>
    <w:rsid w:val="006F1038"/>
    <w:rsid w:val="006F5C3F"/>
    <w:rsid w:val="007032E9"/>
    <w:rsid w:val="00710DCE"/>
    <w:rsid w:val="00710F49"/>
    <w:rsid w:val="00716992"/>
    <w:rsid w:val="00722917"/>
    <w:rsid w:val="00731134"/>
    <w:rsid w:val="007326EE"/>
    <w:rsid w:val="0074107F"/>
    <w:rsid w:val="00743207"/>
    <w:rsid w:val="00743825"/>
    <w:rsid w:val="00747074"/>
    <w:rsid w:val="00747465"/>
    <w:rsid w:val="00747B93"/>
    <w:rsid w:val="00754724"/>
    <w:rsid w:val="00755AA5"/>
    <w:rsid w:val="00755ECE"/>
    <w:rsid w:val="0075665F"/>
    <w:rsid w:val="00760E9A"/>
    <w:rsid w:val="0076139A"/>
    <w:rsid w:val="00761A54"/>
    <w:rsid w:val="00772DEB"/>
    <w:rsid w:val="00775799"/>
    <w:rsid w:val="0078169C"/>
    <w:rsid w:val="007817F2"/>
    <w:rsid w:val="00791E9F"/>
    <w:rsid w:val="0079516B"/>
    <w:rsid w:val="0079517C"/>
    <w:rsid w:val="007956B1"/>
    <w:rsid w:val="007A0449"/>
    <w:rsid w:val="007A0F8F"/>
    <w:rsid w:val="007A0FC0"/>
    <w:rsid w:val="007A55E1"/>
    <w:rsid w:val="007A6619"/>
    <w:rsid w:val="007B0106"/>
    <w:rsid w:val="007B637F"/>
    <w:rsid w:val="007C4AA4"/>
    <w:rsid w:val="007C4DCF"/>
    <w:rsid w:val="007C5E12"/>
    <w:rsid w:val="007C6627"/>
    <w:rsid w:val="007C6EDA"/>
    <w:rsid w:val="007C7D00"/>
    <w:rsid w:val="007D32DD"/>
    <w:rsid w:val="007D37AB"/>
    <w:rsid w:val="007D51B1"/>
    <w:rsid w:val="007E1D3A"/>
    <w:rsid w:val="007E656E"/>
    <w:rsid w:val="007F171C"/>
    <w:rsid w:val="007F6C8A"/>
    <w:rsid w:val="007F78BB"/>
    <w:rsid w:val="007F78E3"/>
    <w:rsid w:val="008001CE"/>
    <w:rsid w:val="00801A35"/>
    <w:rsid w:val="0080343D"/>
    <w:rsid w:val="00805B87"/>
    <w:rsid w:val="008069F6"/>
    <w:rsid w:val="00806E0F"/>
    <w:rsid w:val="0080723A"/>
    <w:rsid w:val="0081139F"/>
    <w:rsid w:val="00811409"/>
    <w:rsid w:val="00815D1D"/>
    <w:rsid w:val="00816682"/>
    <w:rsid w:val="00817264"/>
    <w:rsid w:val="00821B52"/>
    <w:rsid w:val="00821DDF"/>
    <w:rsid w:val="00822B97"/>
    <w:rsid w:val="0082404B"/>
    <w:rsid w:val="00831C03"/>
    <w:rsid w:val="008335D9"/>
    <w:rsid w:val="00833F3D"/>
    <w:rsid w:val="0083441D"/>
    <w:rsid w:val="0083568C"/>
    <w:rsid w:val="00844862"/>
    <w:rsid w:val="00851729"/>
    <w:rsid w:val="00854070"/>
    <w:rsid w:val="008629B3"/>
    <w:rsid w:val="00863725"/>
    <w:rsid w:val="008659F7"/>
    <w:rsid w:val="00866D2E"/>
    <w:rsid w:val="00867DC4"/>
    <w:rsid w:val="00870D89"/>
    <w:rsid w:val="00871FA6"/>
    <w:rsid w:val="00873E48"/>
    <w:rsid w:val="00886EAB"/>
    <w:rsid w:val="00892454"/>
    <w:rsid w:val="00893CCB"/>
    <w:rsid w:val="00894CBC"/>
    <w:rsid w:val="00895378"/>
    <w:rsid w:val="008A2C03"/>
    <w:rsid w:val="008A30DD"/>
    <w:rsid w:val="008A5580"/>
    <w:rsid w:val="008A5B28"/>
    <w:rsid w:val="008A7D89"/>
    <w:rsid w:val="008B446E"/>
    <w:rsid w:val="008B788C"/>
    <w:rsid w:val="008C7187"/>
    <w:rsid w:val="008D144B"/>
    <w:rsid w:val="008D668E"/>
    <w:rsid w:val="008E011E"/>
    <w:rsid w:val="008E06B9"/>
    <w:rsid w:val="008E0EA0"/>
    <w:rsid w:val="008E0F51"/>
    <w:rsid w:val="008E12C4"/>
    <w:rsid w:val="008E47D0"/>
    <w:rsid w:val="008E4CC4"/>
    <w:rsid w:val="008E68DF"/>
    <w:rsid w:val="008F2191"/>
    <w:rsid w:val="008F3C3C"/>
    <w:rsid w:val="008F6840"/>
    <w:rsid w:val="0090719E"/>
    <w:rsid w:val="00907A64"/>
    <w:rsid w:val="00923BE5"/>
    <w:rsid w:val="00926A72"/>
    <w:rsid w:val="0093075F"/>
    <w:rsid w:val="00944844"/>
    <w:rsid w:val="0095296F"/>
    <w:rsid w:val="00952989"/>
    <w:rsid w:val="009546A2"/>
    <w:rsid w:val="00957A8C"/>
    <w:rsid w:val="00962C06"/>
    <w:rsid w:val="009725F2"/>
    <w:rsid w:val="00973E8D"/>
    <w:rsid w:val="00980173"/>
    <w:rsid w:val="00991113"/>
    <w:rsid w:val="00991370"/>
    <w:rsid w:val="00995C76"/>
    <w:rsid w:val="00996250"/>
    <w:rsid w:val="009A16CE"/>
    <w:rsid w:val="009A2595"/>
    <w:rsid w:val="009A2E22"/>
    <w:rsid w:val="009A5840"/>
    <w:rsid w:val="009A6E58"/>
    <w:rsid w:val="009B0276"/>
    <w:rsid w:val="009B1CA9"/>
    <w:rsid w:val="009B5450"/>
    <w:rsid w:val="009C527B"/>
    <w:rsid w:val="009C7001"/>
    <w:rsid w:val="009D0351"/>
    <w:rsid w:val="009D1FE8"/>
    <w:rsid w:val="009D4057"/>
    <w:rsid w:val="009D494C"/>
    <w:rsid w:val="009E5557"/>
    <w:rsid w:val="009F3BE3"/>
    <w:rsid w:val="009F7C6F"/>
    <w:rsid w:val="00A02096"/>
    <w:rsid w:val="00A04FD6"/>
    <w:rsid w:val="00A0533B"/>
    <w:rsid w:val="00A201E4"/>
    <w:rsid w:val="00A20BAF"/>
    <w:rsid w:val="00A2144E"/>
    <w:rsid w:val="00A266CD"/>
    <w:rsid w:val="00A335A3"/>
    <w:rsid w:val="00A35036"/>
    <w:rsid w:val="00A355ED"/>
    <w:rsid w:val="00A37DFF"/>
    <w:rsid w:val="00A40411"/>
    <w:rsid w:val="00A41B29"/>
    <w:rsid w:val="00A46DC7"/>
    <w:rsid w:val="00A51CBD"/>
    <w:rsid w:val="00A51F7D"/>
    <w:rsid w:val="00A5566F"/>
    <w:rsid w:val="00A61C85"/>
    <w:rsid w:val="00A6465F"/>
    <w:rsid w:val="00A65B09"/>
    <w:rsid w:val="00A67A92"/>
    <w:rsid w:val="00A709CE"/>
    <w:rsid w:val="00A72F6B"/>
    <w:rsid w:val="00A76C32"/>
    <w:rsid w:val="00A81E90"/>
    <w:rsid w:val="00A82962"/>
    <w:rsid w:val="00A842EC"/>
    <w:rsid w:val="00A870AD"/>
    <w:rsid w:val="00A87772"/>
    <w:rsid w:val="00A87FFA"/>
    <w:rsid w:val="00A9112B"/>
    <w:rsid w:val="00A921CD"/>
    <w:rsid w:val="00A94CC3"/>
    <w:rsid w:val="00AA0E78"/>
    <w:rsid w:val="00AA33C6"/>
    <w:rsid w:val="00AA4D43"/>
    <w:rsid w:val="00AB7033"/>
    <w:rsid w:val="00AC1AFA"/>
    <w:rsid w:val="00AC6F41"/>
    <w:rsid w:val="00AD0A2C"/>
    <w:rsid w:val="00AD2834"/>
    <w:rsid w:val="00AD366B"/>
    <w:rsid w:val="00AD4C2E"/>
    <w:rsid w:val="00AE1AF7"/>
    <w:rsid w:val="00AE6660"/>
    <w:rsid w:val="00AF16BC"/>
    <w:rsid w:val="00AF40F3"/>
    <w:rsid w:val="00AF7638"/>
    <w:rsid w:val="00B01336"/>
    <w:rsid w:val="00B0179F"/>
    <w:rsid w:val="00B03D64"/>
    <w:rsid w:val="00B076FE"/>
    <w:rsid w:val="00B07881"/>
    <w:rsid w:val="00B12610"/>
    <w:rsid w:val="00B13416"/>
    <w:rsid w:val="00B13B74"/>
    <w:rsid w:val="00B14994"/>
    <w:rsid w:val="00B204F0"/>
    <w:rsid w:val="00B218A5"/>
    <w:rsid w:val="00B22010"/>
    <w:rsid w:val="00B2744D"/>
    <w:rsid w:val="00B32630"/>
    <w:rsid w:val="00B356AD"/>
    <w:rsid w:val="00B40792"/>
    <w:rsid w:val="00B428F7"/>
    <w:rsid w:val="00B44125"/>
    <w:rsid w:val="00B457DE"/>
    <w:rsid w:val="00B477D9"/>
    <w:rsid w:val="00B60D56"/>
    <w:rsid w:val="00B71673"/>
    <w:rsid w:val="00B73A6A"/>
    <w:rsid w:val="00B84451"/>
    <w:rsid w:val="00B85A0E"/>
    <w:rsid w:val="00B871D5"/>
    <w:rsid w:val="00B90757"/>
    <w:rsid w:val="00B91899"/>
    <w:rsid w:val="00B93DDC"/>
    <w:rsid w:val="00BA2526"/>
    <w:rsid w:val="00BA2AF2"/>
    <w:rsid w:val="00BA3233"/>
    <w:rsid w:val="00BB5D76"/>
    <w:rsid w:val="00BB6C57"/>
    <w:rsid w:val="00BC032F"/>
    <w:rsid w:val="00BC23DB"/>
    <w:rsid w:val="00BC3CCE"/>
    <w:rsid w:val="00BD2250"/>
    <w:rsid w:val="00BD650C"/>
    <w:rsid w:val="00BE2217"/>
    <w:rsid w:val="00BF1FE0"/>
    <w:rsid w:val="00BF6B0F"/>
    <w:rsid w:val="00BF7243"/>
    <w:rsid w:val="00C01BE6"/>
    <w:rsid w:val="00C02207"/>
    <w:rsid w:val="00C03CDE"/>
    <w:rsid w:val="00C06C27"/>
    <w:rsid w:val="00C14915"/>
    <w:rsid w:val="00C17493"/>
    <w:rsid w:val="00C204D3"/>
    <w:rsid w:val="00C23C1C"/>
    <w:rsid w:val="00C2541B"/>
    <w:rsid w:val="00C3070C"/>
    <w:rsid w:val="00C325CE"/>
    <w:rsid w:val="00C342BB"/>
    <w:rsid w:val="00C417B5"/>
    <w:rsid w:val="00C41DEA"/>
    <w:rsid w:val="00C44575"/>
    <w:rsid w:val="00C45D05"/>
    <w:rsid w:val="00C51789"/>
    <w:rsid w:val="00C53C5A"/>
    <w:rsid w:val="00C5574F"/>
    <w:rsid w:val="00C63BE6"/>
    <w:rsid w:val="00C662AE"/>
    <w:rsid w:val="00C67B2D"/>
    <w:rsid w:val="00C70C1F"/>
    <w:rsid w:val="00C717D7"/>
    <w:rsid w:val="00C723D3"/>
    <w:rsid w:val="00C755B1"/>
    <w:rsid w:val="00C80F21"/>
    <w:rsid w:val="00C8750B"/>
    <w:rsid w:val="00C90216"/>
    <w:rsid w:val="00C97F31"/>
    <w:rsid w:val="00CA3A6E"/>
    <w:rsid w:val="00CA48AF"/>
    <w:rsid w:val="00CB32F2"/>
    <w:rsid w:val="00CC51E9"/>
    <w:rsid w:val="00CD1B46"/>
    <w:rsid w:val="00CE2475"/>
    <w:rsid w:val="00CE3DC8"/>
    <w:rsid w:val="00CF1CFE"/>
    <w:rsid w:val="00CF320F"/>
    <w:rsid w:val="00CF6C95"/>
    <w:rsid w:val="00D1057B"/>
    <w:rsid w:val="00D1113B"/>
    <w:rsid w:val="00D11884"/>
    <w:rsid w:val="00D14FFD"/>
    <w:rsid w:val="00D17621"/>
    <w:rsid w:val="00D17E3D"/>
    <w:rsid w:val="00D2047C"/>
    <w:rsid w:val="00D23980"/>
    <w:rsid w:val="00D25EF2"/>
    <w:rsid w:val="00D31143"/>
    <w:rsid w:val="00D32021"/>
    <w:rsid w:val="00D344DE"/>
    <w:rsid w:val="00D414C6"/>
    <w:rsid w:val="00D536EE"/>
    <w:rsid w:val="00D5379B"/>
    <w:rsid w:val="00D60FB3"/>
    <w:rsid w:val="00D656CF"/>
    <w:rsid w:val="00D775B4"/>
    <w:rsid w:val="00D80C1D"/>
    <w:rsid w:val="00D8392C"/>
    <w:rsid w:val="00D864F5"/>
    <w:rsid w:val="00D92B21"/>
    <w:rsid w:val="00D94887"/>
    <w:rsid w:val="00D950DD"/>
    <w:rsid w:val="00D95D04"/>
    <w:rsid w:val="00DA091B"/>
    <w:rsid w:val="00DA2FB4"/>
    <w:rsid w:val="00DA5310"/>
    <w:rsid w:val="00DA6EBB"/>
    <w:rsid w:val="00DB64A2"/>
    <w:rsid w:val="00DC1C7A"/>
    <w:rsid w:val="00DC280D"/>
    <w:rsid w:val="00DC3D72"/>
    <w:rsid w:val="00DC566A"/>
    <w:rsid w:val="00DD1269"/>
    <w:rsid w:val="00DD4E24"/>
    <w:rsid w:val="00DE6977"/>
    <w:rsid w:val="00DE73F9"/>
    <w:rsid w:val="00DF1FA2"/>
    <w:rsid w:val="00E07AA9"/>
    <w:rsid w:val="00E105E9"/>
    <w:rsid w:val="00E15AD5"/>
    <w:rsid w:val="00E15E01"/>
    <w:rsid w:val="00E16BBE"/>
    <w:rsid w:val="00E17DB1"/>
    <w:rsid w:val="00E234AD"/>
    <w:rsid w:val="00E3002F"/>
    <w:rsid w:val="00E31D58"/>
    <w:rsid w:val="00E3400B"/>
    <w:rsid w:val="00E40F8D"/>
    <w:rsid w:val="00E433D5"/>
    <w:rsid w:val="00E458FF"/>
    <w:rsid w:val="00E45B7F"/>
    <w:rsid w:val="00E46D4E"/>
    <w:rsid w:val="00E54212"/>
    <w:rsid w:val="00E55025"/>
    <w:rsid w:val="00E567B8"/>
    <w:rsid w:val="00E620DE"/>
    <w:rsid w:val="00E63F0C"/>
    <w:rsid w:val="00E64588"/>
    <w:rsid w:val="00E6638F"/>
    <w:rsid w:val="00E81C58"/>
    <w:rsid w:val="00E830FD"/>
    <w:rsid w:val="00E83843"/>
    <w:rsid w:val="00E86486"/>
    <w:rsid w:val="00EA0FE1"/>
    <w:rsid w:val="00EA6C5F"/>
    <w:rsid w:val="00EB354F"/>
    <w:rsid w:val="00EC2667"/>
    <w:rsid w:val="00EC2A0B"/>
    <w:rsid w:val="00EC479E"/>
    <w:rsid w:val="00ED00D7"/>
    <w:rsid w:val="00ED14C0"/>
    <w:rsid w:val="00EF50A1"/>
    <w:rsid w:val="00F060C4"/>
    <w:rsid w:val="00F12800"/>
    <w:rsid w:val="00F17A27"/>
    <w:rsid w:val="00F25801"/>
    <w:rsid w:val="00F3330E"/>
    <w:rsid w:val="00F355B5"/>
    <w:rsid w:val="00F41C72"/>
    <w:rsid w:val="00F4713A"/>
    <w:rsid w:val="00F53D08"/>
    <w:rsid w:val="00F53E31"/>
    <w:rsid w:val="00F568EF"/>
    <w:rsid w:val="00F63552"/>
    <w:rsid w:val="00F63B2F"/>
    <w:rsid w:val="00F662C1"/>
    <w:rsid w:val="00F6690F"/>
    <w:rsid w:val="00F73849"/>
    <w:rsid w:val="00F81FED"/>
    <w:rsid w:val="00F83A64"/>
    <w:rsid w:val="00F8665A"/>
    <w:rsid w:val="00F878AB"/>
    <w:rsid w:val="00F90A1E"/>
    <w:rsid w:val="00FA201A"/>
    <w:rsid w:val="00FA62EF"/>
    <w:rsid w:val="00FB3DE1"/>
    <w:rsid w:val="00FB53AB"/>
    <w:rsid w:val="00FC2F75"/>
    <w:rsid w:val="00FC349A"/>
    <w:rsid w:val="00FC5458"/>
    <w:rsid w:val="00FC7ADC"/>
    <w:rsid w:val="00FD5308"/>
    <w:rsid w:val="00FD6708"/>
    <w:rsid w:val="00FF2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F4CCED8"/>
  <w15:docId w15:val="{5752AAF7-FC2B-4AC4-B614-7CA3CCCF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C15DC"/>
    <w:pPr>
      <w:widowControl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uiPriority w:val="1"/>
    <w:qFormat/>
    <w:pPr>
      <w:spacing w:before="1"/>
      <w:ind w:left="947" w:right="948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pPr>
      <w:ind w:left="112"/>
      <w:jc w:val="both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1"/>
    <w:qFormat/>
    <w:pPr>
      <w:ind w:left="112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626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9"/>
      <w:ind w:left="11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01B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E6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1B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E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E6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BE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BE6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F878AB"/>
    <w:pPr>
      <w:widowControl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878AB"/>
    <w:rPr>
      <w:color w:val="0000FF" w:themeColor="hyperlink"/>
      <w:u w:val="single"/>
    </w:rPr>
  </w:style>
  <w:style w:type="paragraph" w:customStyle="1" w:styleId="ListParagraph1">
    <w:name w:val="List Paragraph1"/>
    <w:basedOn w:val="Normal"/>
    <w:rsid w:val="00485FB8"/>
    <w:pPr>
      <w:spacing w:before="14"/>
      <w:ind w:left="832" w:hanging="360"/>
    </w:pPr>
  </w:style>
  <w:style w:type="paragraph" w:customStyle="1" w:styleId="Default">
    <w:name w:val="Default"/>
    <w:rsid w:val="00626EE7"/>
    <w:pPr>
      <w:widowControl/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05764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E28E5"/>
    <w:rPr>
      <w:rFonts w:ascii="Calibri" w:eastAsia="Calibri" w:hAnsi="Calibri" w:cs="Calibri"/>
      <w:sz w:val="21"/>
      <w:szCs w:val="21"/>
      <w:lang w:val="pt-PT"/>
    </w:rPr>
  </w:style>
  <w:style w:type="character" w:customStyle="1" w:styleId="st">
    <w:name w:val="st"/>
    <w:basedOn w:val="DefaultParagraphFont"/>
    <w:rsid w:val="003F30A2"/>
  </w:style>
  <w:style w:type="character" w:styleId="Emphasis">
    <w:name w:val="Emphasis"/>
    <w:basedOn w:val="DefaultParagraphFont"/>
    <w:uiPriority w:val="20"/>
    <w:qFormat/>
    <w:rsid w:val="003F30A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626F"/>
    <w:rPr>
      <w:rFonts w:asciiTheme="majorHAnsi" w:eastAsiaTheme="majorEastAsia" w:hAnsiTheme="majorHAnsi" w:cstheme="majorBidi"/>
      <w:b/>
      <w:bCs/>
      <w:i/>
      <w:iCs/>
      <w:color w:val="4F81BD" w:themeColor="accent1"/>
      <w:lang w:val="pt-PT"/>
    </w:rPr>
  </w:style>
  <w:style w:type="table" w:customStyle="1" w:styleId="TabelaSimples21">
    <w:name w:val="Tabela Simples 21"/>
    <w:basedOn w:val="TableNormal"/>
    <w:uiPriority w:val="42"/>
    <w:rsid w:val="00BF1FE0"/>
    <w:pPr>
      <w:widowControl/>
    </w:pPr>
    <w:rPr>
      <w:rFonts w:ascii="Calibri" w:eastAsia="Calibri" w:hAnsi="Calibri" w:cs="Times New Roman"/>
      <w:sz w:val="20"/>
      <w:szCs w:val="20"/>
      <w:lang w:val="pt-P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otnoteReference">
    <w:name w:val="footnote reference"/>
    <w:uiPriority w:val="99"/>
    <w:rsid w:val="003A667D"/>
    <w:rPr>
      <w:vertAlign w:val="superscript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1B57EF"/>
    <w:rPr>
      <w:color w:val="605E5C"/>
      <w:shd w:val="clear" w:color="auto" w:fill="E1DFDD"/>
    </w:rPr>
  </w:style>
  <w:style w:type="character" w:styleId="BookTitle">
    <w:name w:val="Book Title"/>
    <w:uiPriority w:val="33"/>
    <w:qFormat/>
    <w:rsid w:val="00CD1B46"/>
    <w:rPr>
      <w:b/>
      <w:bCs/>
      <w:smallCaps/>
      <w:spacing w:val="5"/>
    </w:rPr>
  </w:style>
  <w:style w:type="character" w:customStyle="1" w:styleId="Heading2Char">
    <w:name w:val="Heading 2 Char"/>
    <w:basedOn w:val="DefaultParagraphFont"/>
    <w:link w:val="Heading2"/>
    <w:uiPriority w:val="1"/>
    <w:rsid w:val="00AD4C2E"/>
    <w:rPr>
      <w:rFonts w:ascii="Calibri" w:eastAsia="Calibri" w:hAnsi="Calibri" w:cs="Calibri"/>
      <w:b/>
      <w:bCs/>
      <w:sz w:val="26"/>
      <w:szCs w:val="26"/>
      <w:lang w:val="pt-PT"/>
    </w:rPr>
  </w:style>
  <w:style w:type="character" w:customStyle="1" w:styleId="t">
    <w:name w:val="t"/>
    <w:basedOn w:val="DefaultParagraphFont"/>
    <w:rsid w:val="00645ECB"/>
  </w:style>
  <w:style w:type="character" w:customStyle="1" w:styleId="textopequenoconteudos">
    <w:name w:val="textopequenoconteudos"/>
    <w:basedOn w:val="DefaultParagraphFont"/>
    <w:rsid w:val="00645EC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A0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15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C15DC"/>
  </w:style>
  <w:style w:type="table" w:styleId="TableGrid">
    <w:name w:val="Table Grid"/>
    <w:basedOn w:val="TableNormal"/>
    <w:uiPriority w:val="59"/>
    <w:rsid w:val="005F5D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C7187"/>
    <w:rPr>
      <w:b/>
      <w:bCs/>
    </w:rPr>
  </w:style>
  <w:style w:type="paragraph" w:customStyle="1" w:styleId="noticebibliooeuvre">
    <w:name w:val="noticebibliooeuvre"/>
    <w:basedOn w:val="Normal"/>
    <w:rsid w:val="008C7187"/>
    <w:pPr>
      <w:spacing w:before="100" w:beforeAutospacing="1" w:after="100" w:afterAutospacing="1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0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6.png"/><Relationship Id="rId7" Type="http://schemas.openxmlformats.org/officeDocument/2006/relationships/image" Target="media/image8.png"/><Relationship Id="rId12" Type="http://schemas.openxmlformats.org/officeDocument/2006/relationships/image" Target="media/image13.jpe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jpeg"/><Relationship Id="rId11" Type="http://schemas.openxmlformats.org/officeDocument/2006/relationships/image" Target="media/image12.jpeg"/><Relationship Id="rId5" Type="http://schemas.openxmlformats.org/officeDocument/2006/relationships/image" Target="media/image8.jpeg"/><Relationship Id="rId10" Type="http://schemas.openxmlformats.org/officeDocument/2006/relationships/image" Target="media/image11.jpeg"/><Relationship Id="rId4" Type="http://schemas.openxmlformats.org/officeDocument/2006/relationships/image" Target="media/image7.jpe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FFBB32-C456-0D40-A3E2-66C9D6B96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903</Words>
  <Characters>10852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co Miguel dos Santos Ramos</dc:creator>
  <cp:lastModifiedBy>Ana Camanho</cp:lastModifiedBy>
  <cp:revision>21</cp:revision>
  <cp:lastPrinted>2019-01-24T11:35:00Z</cp:lastPrinted>
  <dcterms:created xsi:type="dcterms:W3CDTF">2020-03-28T15:52:00Z</dcterms:created>
  <dcterms:modified xsi:type="dcterms:W3CDTF">2020-03-3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2T00:00:00Z</vt:filetime>
  </property>
  <property fmtid="{D5CDD505-2E9C-101B-9397-08002B2CF9AE}" pid="3" name="Creator">
    <vt:lpwstr>Word</vt:lpwstr>
  </property>
  <property fmtid="{D5CDD505-2E9C-101B-9397-08002B2CF9AE}" pid="4" name="LastSaved">
    <vt:filetime>2016-03-11T00:00:00Z</vt:filetime>
  </property>
</Properties>
</file>